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FD3A4" w14:textId="7EAB399F" w:rsidR="0033342F" w:rsidRPr="00941A5A" w:rsidRDefault="0033342F" w:rsidP="0033342F">
      <w:pPr>
        <w:jc w:val="center"/>
        <w:rPr>
          <w:rFonts w:asciiTheme="minorHAnsi" w:hAnsiTheme="minorHAnsi" w:cstheme="minorHAnsi"/>
          <w:b/>
        </w:rPr>
      </w:pPr>
      <w:r w:rsidRPr="00941A5A">
        <w:rPr>
          <w:rFonts w:asciiTheme="minorHAnsi" w:hAnsiTheme="minorHAnsi" w:cstheme="minorHAnsi"/>
          <w:b/>
          <w:color w:val="FF0000"/>
        </w:rPr>
        <w:t>CHARTER SCHOOL</w:t>
      </w:r>
      <w:r w:rsidRPr="00941A5A">
        <w:rPr>
          <w:rFonts w:asciiTheme="minorHAnsi" w:hAnsiTheme="minorHAnsi" w:cstheme="minorHAnsi"/>
          <w:b/>
        </w:rPr>
        <w:t xml:space="preserve"> Homeless Education Program</w:t>
      </w:r>
      <w:r w:rsidR="00DE444F">
        <w:rPr>
          <w:rFonts w:asciiTheme="minorHAnsi" w:hAnsiTheme="minorHAnsi" w:cstheme="minorHAnsi"/>
          <w:b/>
        </w:rPr>
        <w:t>'</w:t>
      </w:r>
      <w:r w:rsidRPr="00941A5A">
        <w:rPr>
          <w:rFonts w:asciiTheme="minorHAnsi" w:hAnsiTheme="minorHAnsi" w:cstheme="minorHAnsi"/>
          <w:b/>
        </w:rPr>
        <w:t xml:space="preserve">s </w:t>
      </w:r>
    </w:p>
    <w:p w14:paraId="361F137F" w14:textId="7337BB7D" w:rsidR="00B52081" w:rsidRDefault="0033342F" w:rsidP="00B52081">
      <w:pPr>
        <w:jc w:val="center"/>
        <w:rPr>
          <w:rFonts w:asciiTheme="minorHAnsi" w:hAnsiTheme="minorHAnsi" w:cstheme="minorHAnsi"/>
          <w:b/>
        </w:rPr>
      </w:pPr>
      <w:r w:rsidRPr="00941A5A">
        <w:rPr>
          <w:rFonts w:asciiTheme="minorHAnsi" w:hAnsiTheme="minorHAnsi" w:cstheme="minorHAnsi"/>
          <w:b/>
        </w:rPr>
        <w:t xml:space="preserve">Annual </w:t>
      </w:r>
      <w:r w:rsidR="00613D02" w:rsidRPr="00941A5A">
        <w:rPr>
          <w:rFonts w:asciiTheme="minorHAnsi" w:hAnsiTheme="minorHAnsi" w:cstheme="minorHAnsi"/>
          <w:b/>
        </w:rPr>
        <w:t>Needs Assessment</w:t>
      </w:r>
    </w:p>
    <w:p w14:paraId="3C208D51" w14:textId="53155E96" w:rsidR="00DE444F" w:rsidRPr="00941A5A" w:rsidRDefault="00DE444F" w:rsidP="00B52081">
      <w:pPr>
        <w:jc w:val="center"/>
        <w:rPr>
          <w:rFonts w:asciiTheme="minorHAnsi" w:hAnsiTheme="minorHAnsi" w:cstheme="minorHAnsi"/>
          <w:b/>
        </w:rPr>
      </w:pPr>
    </w:p>
    <w:p w14:paraId="2DAF8B17" w14:textId="77777777" w:rsidR="0033342F" w:rsidRPr="00941A5A" w:rsidRDefault="0033342F" w:rsidP="0033342F">
      <w:pPr>
        <w:rPr>
          <w:rFonts w:asciiTheme="minorHAnsi" w:hAnsiTheme="minorHAnsi" w:cstheme="minorHAnsi"/>
          <w:b/>
          <w:color w:val="FF0000"/>
        </w:rPr>
      </w:pPr>
    </w:p>
    <w:p w14:paraId="77AE6493" w14:textId="7A750C7C" w:rsidR="0033342F" w:rsidRPr="00941A5A" w:rsidRDefault="0033342F" w:rsidP="0033342F">
      <w:pPr>
        <w:rPr>
          <w:rFonts w:asciiTheme="minorHAnsi" w:hAnsiTheme="minorHAnsi" w:cstheme="minorHAnsi"/>
          <w:b/>
        </w:rPr>
      </w:pPr>
      <w:r w:rsidRPr="00941A5A">
        <w:rPr>
          <w:rFonts w:asciiTheme="minorHAnsi" w:hAnsiTheme="minorHAnsi" w:cstheme="minorHAnsi"/>
          <w:b/>
        </w:rPr>
        <w:t>Start Date:</w:t>
      </w:r>
      <w:r w:rsidR="00B52081" w:rsidRPr="00941A5A">
        <w:rPr>
          <w:rFonts w:asciiTheme="minorHAnsi" w:hAnsiTheme="minorHAnsi" w:cstheme="minorHAnsi"/>
          <w:b/>
          <w:u w:val="single"/>
        </w:rPr>
        <w:tab/>
      </w:r>
      <w:r w:rsidR="00B52081" w:rsidRPr="00941A5A">
        <w:rPr>
          <w:rFonts w:asciiTheme="minorHAnsi" w:hAnsiTheme="minorHAnsi" w:cstheme="minorHAnsi"/>
          <w:b/>
          <w:u w:val="single"/>
        </w:rPr>
        <w:tab/>
      </w:r>
      <w:r w:rsidR="00B52081" w:rsidRPr="00941A5A">
        <w:rPr>
          <w:rFonts w:asciiTheme="minorHAnsi" w:hAnsiTheme="minorHAnsi" w:cstheme="minorHAnsi"/>
          <w:b/>
          <w:u w:val="single"/>
        </w:rPr>
        <w:tab/>
      </w:r>
      <w:r w:rsidR="00B52081" w:rsidRPr="00941A5A">
        <w:rPr>
          <w:rFonts w:asciiTheme="minorHAnsi" w:hAnsiTheme="minorHAnsi" w:cstheme="minorHAnsi"/>
          <w:b/>
          <w:u w:val="single"/>
        </w:rPr>
        <w:tab/>
      </w:r>
      <w:r w:rsidR="00B52081"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</w:rPr>
        <w:t>Updated Dates:</w:t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  <w:r w:rsidRPr="00941A5A">
        <w:rPr>
          <w:rFonts w:asciiTheme="minorHAnsi" w:hAnsiTheme="minorHAnsi" w:cstheme="minorHAnsi"/>
          <w:b/>
          <w:u w:val="single"/>
        </w:rPr>
        <w:tab/>
      </w:r>
    </w:p>
    <w:p w14:paraId="57359434" w14:textId="776CD8F8" w:rsidR="0033342F" w:rsidRPr="00941A5A" w:rsidRDefault="00606A67" w:rsidP="00B52081">
      <w:pPr>
        <w:jc w:val="center"/>
        <w:rPr>
          <w:rFonts w:asciiTheme="minorHAnsi" w:hAnsiTheme="minorHAnsi" w:cstheme="minorHAnsi"/>
          <w:i/>
          <w:iCs/>
        </w:rPr>
      </w:pPr>
      <w:r w:rsidRPr="00941A5A">
        <w:rPr>
          <w:rFonts w:asciiTheme="minorHAnsi" w:hAnsiTheme="minorHAnsi" w:cstheme="minorHAnsi"/>
          <w:i/>
          <w:iCs/>
        </w:rPr>
        <w:t>Note:  Homeless liaisons should m</w:t>
      </w:r>
      <w:r w:rsidR="0033342F" w:rsidRPr="00941A5A">
        <w:rPr>
          <w:rFonts w:asciiTheme="minorHAnsi" w:hAnsiTheme="minorHAnsi" w:cstheme="minorHAnsi"/>
          <w:i/>
          <w:iCs/>
        </w:rPr>
        <w:t>aintain copies of older version needs assessments</w:t>
      </w:r>
      <w:r w:rsidRPr="00941A5A">
        <w:rPr>
          <w:rFonts w:asciiTheme="minorHAnsi" w:hAnsiTheme="minorHAnsi" w:cstheme="minorHAnsi"/>
          <w:i/>
          <w:iCs/>
        </w:rPr>
        <w:t xml:space="preserve"> in their records.</w:t>
      </w:r>
    </w:p>
    <w:p w14:paraId="73DF62B1" w14:textId="5BDA266C" w:rsidR="00606A67" w:rsidRPr="00941A5A" w:rsidRDefault="00606A67" w:rsidP="0033342F">
      <w:pPr>
        <w:rPr>
          <w:rFonts w:asciiTheme="minorHAnsi" w:hAnsiTheme="minorHAnsi" w:cstheme="minorHAnsi"/>
          <w:i/>
          <w:iCs/>
        </w:rPr>
      </w:pPr>
    </w:p>
    <w:p w14:paraId="5B00DC78" w14:textId="3D5BD7FE" w:rsidR="00606A67" w:rsidRPr="00941A5A" w:rsidRDefault="00B52081" w:rsidP="0033342F">
      <w:pPr>
        <w:rPr>
          <w:rFonts w:asciiTheme="minorHAnsi" w:hAnsiTheme="minorHAnsi" w:cstheme="minorHAnsi"/>
          <w:b/>
          <w:bCs/>
          <w:u w:val="single"/>
        </w:rPr>
      </w:pPr>
      <w:r w:rsidRPr="00941A5A">
        <w:rPr>
          <w:rFonts w:asciiTheme="minorHAnsi" w:hAnsiTheme="minorHAnsi" w:cstheme="minorHAnsi"/>
          <w:b/>
          <w:bCs/>
        </w:rPr>
        <w:t>Completed by:</w:t>
      </w:r>
      <w:r w:rsidRPr="00941A5A">
        <w:rPr>
          <w:rFonts w:asciiTheme="minorHAnsi" w:hAnsiTheme="minorHAnsi" w:cstheme="minorHAnsi"/>
          <w:b/>
          <w:bCs/>
        </w:rPr>
        <w:tab/>
      </w:r>
      <w:r w:rsidRPr="00941A5A">
        <w:rPr>
          <w:rFonts w:asciiTheme="minorHAnsi" w:hAnsiTheme="minorHAnsi" w:cstheme="minorHAnsi"/>
          <w:b/>
          <w:bCs/>
          <w:u w:val="single"/>
        </w:rPr>
        <w:tab/>
      </w:r>
      <w:r w:rsidRPr="00941A5A">
        <w:rPr>
          <w:rFonts w:asciiTheme="minorHAnsi" w:hAnsiTheme="minorHAnsi" w:cstheme="minorHAnsi"/>
          <w:b/>
          <w:bCs/>
          <w:u w:val="single"/>
        </w:rPr>
        <w:tab/>
      </w:r>
      <w:r w:rsidRPr="00941A5A">
        <w:rPr>
          <w:rFonts w:asciiTheme="minorHAnsi" w:hAnsiTheme="minorHAnsi" w:cstheme="minorHAnsi"/>
          <w:b/>
          <w:bCs/>
          <w:u w:val="single"/>
        </w:rPr>
        <w:tab/>
      </w:r>
      <w:r w:rsidRPr="00941A5A">
        <w:rPr>
          <w:rFonts w:asciiTheme="minorHAnsi" w:hAnsiTheme="minorHAnsi" w:cstheme="minorHAnsi"/>
          <w:b/>
          <w:bCs/>
          <w:u w:val="single"/>
        </w:rPr>
        <w:tab/>
      </w:r>
      <w:r w:rsidRPr="00941A5A">
        <w:rPr>
          <w:rFonts w:asciiTheme="minorHAnsi" w:hAnsiTheme="minorHAnsi" w:cstheme="minorHAnsi"/>
          <w:b/>
          <w:bCs/>
          <w:u w:val="single"/>
        </w:rPr>
        <w:tab/>
      </w:r>
      <w:r w:rsidRPr="00941A5A">
        <w:rPr>
          <w:rFonts w:asciiTheme="minorHAnsi" w:hAnsiTheme="minorHAnsi" w:cstheme="minorHAnsi"/>
          <w:b/>
          <w:bCs/>
          <w:u w:val="single"/>
        </w:rPr>
        <w:tab/>
      </w:r>
    </w:p>
    <w:p w14:paraId="34EF152E" w14:textId="756377B4" w:rsidR="00941A5A" w:rsidRDefault="00941A5A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43F5D697" w14:textId="493625D0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3D5576ED" w14:textId="14997086" w:rsidR="00DE444F" w:rsidRPr="00DE444F" w:rsidRDefault="00DE444F" w:rsidP="00DE444F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44F">
        <w:rPr>
          <w:rFonts w:asciiTheme="minorHAnsi" w:hAnsiTheme="minorHAnsi" w:cstheme="minorHAnsi"/>
          <w:b/>
          <w:bCs/>
          <w:sz w:val="20"/>
          <w:szCs w:val="20"/>
        </w:rPr>
        <w:t>PARTICIPANTS IN DEVELOPING NEEDS ASSESS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  <w:gridCol w:w="4320"/>
      </w:tblGrid>
      <w:tr w:rsidR="00DE444F" w14:paraId="0B0252E1" w14:textId="77777777" w:rsidTr="00DE444F">
        <w:trPr>
          <w:jc w:val="center"/>
        </w:trPr>
        <w:tc>
          <w:tcPr>
            <w:tcW w:w="4585" w:type="dxa"/>
          </w:tcPr>
          <w:p w14:paraId="52B8CBD9" w14:textId="5E9AEF8A" w:rsidR="00DE444F" w:rsidRP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320" w:type="dxa"/>
          </w:tcPr>
          <w:p w14:paraId="16711369" w14:textId="12261050" w:rsidR="00DE444F" w:rsidRP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OSITION IN THE CHARTER SCHOOL </w:t>
            </w:r>
          </w:p>
        </w:tc>
      </w:tr>
      <w:tr w:rsidR="00DE444F" w14:paraId="150A7AA5" w14:textId="77777777" w:rsidTr="00DE444F">
        <w:trPr>
          <w:jc w:val="center"/>
        </w:trPr>
        <w:tc>
          <w:tcPr>
            <w:tcW w:w="4585" w:type="dxa"/>
          </w:tcPr>
          <w:p w14:paraId="733229E6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667E442E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53487641" w14:textId="77777777" w:rsidTr="00DE444F">
        <w:trPr>
          <w:jc w:val="center"/>
        </w:trPr>
        <w:tc>
          <w:tcPr>
            <w:tcW w:w="4585" w:type="dxa"/>
          </w:tcPr>
          <w:p w14:paraId="4E0FCEED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4F8242C6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02ECD8B3" w14:textId="77777777" w:rsidTr="00DE444F">
        <w:trPr>
          <w:jc w:val="center"/>
        </w:trPr>
        <w:tc>
          <w:tcPr>
            <w:tcW w:w="4585" w:type="dxa"/>
          </w:tcPr>
          <w:p w14:paraId="1DED6AAA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3821C770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03C555E0" w14:textId="77777777" w:rsidTr="00DE444F">
        <w:trPr>
          <w:jc w:val="center"/>
        </w:trPr>
        <w:tc>
          <w:tcPr>
            <w:tcW w:w="4585" w:type="dxa"/>
          </w:tcPr>
          <w:p w14:paraId="534209AB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2779B945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3D126DBD" w14:textId="77777777" w:rsidTr="00DE444F">
        <w:trPr>
          <w:jc w:val="center"/>
        </w:trPr>
        <w:tc>
          <w:tcPr>
            <w:tcW w:w="4585" w:type="dxa"/>
          </w:tcPr>
          <w:p w14:paraId="447C22A1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6949536D" w14:textId="77777777" w:rsidR="00DE444F" w:rsidRDefault="00DE444F" w:rsidP="0033342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</w:tbl>
    <w:p w14:paraId="741E73FA" w14:textId="4F543508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6C834D71" w14:textId="043EEA94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7CB9F36C" w14:textId="04BC7744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33396701" w14:textId="2F941920" w:rsidR="00DE444F" w:rsidRDefault="00DE444F" w:rsidP="00DE444F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44F">
        <w:rPr>
          <w:rFonts w:asciiTheme="minorHAnsi" w:hAnsiTheme="minorHAnsi" w:cstheme="minorHAnsi"/>
          <w:b/>
          <w:bCs/>
          <w:sz w:val="20"/>
          <w:szCs w:val="20"/>
        </w:rPr>
        <w:t xml:space="preserve">PARTICIPANTS IN </w:t>
      </w:r>
      <w:r>
        <w:rPr>
          <w:rFonts w:asciiTheme="minorHAnsi" w:hAnsiTheme="minorHAnsi" w:cstheme="minorHAnsi"/>
          <w:b/>
          <w:bCs/>
          <w:sz w:val="20"/>
          <w:szCs w:val="20"/>
        </w:rPr>
        <w:t>UPDATING THE</w:t>
      </w:r>
      <w:r w:rsidRPr="00DE444F">
        <w:rPr>
          <w:rFonts w:asciiTheme="minorHAnsi" w:hAnsiTheme="minorHAnsi" w:cstheme="minorHAnsi"/>
          <w:b/>
          <w:bCs/>
          <w:sz w:val="20"/>
          <w:szCs w:val="20"/>
        </w:rPr>
        <w:t xml:space="preserve"> NEEDS ASSESSMENT</w:t>
      </w:r>
    </w:p>
    <w:p w14:paraId="5F94BAB0" w14:textId="4608F108" w:rsidR="00DE444F" w:rsidRPr="00DE444F" w:rsidRDefault="00DE444F" w:rsidP="00DE444F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DAT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  <w:gridCol w:w="4320"/>
      </w:tblGrid>
      <w:tr w:rsidR="00DE444F" w14:paraId="7D43F781" w14:textId="77777777" w:rsidTr="00793224">
        <w:trPr>
          <w:jc w:val="center"/>
        </w:trPr>
        <w:tc>
          <w:tcPr>
            <w:tcW w:w="4585" w:type="dxa"/>
          </w:tcPr>
          <w:p w14:paraId="3C315E51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4320" w:type="dxa"/>
          </w:tcPr>
          <w:p w14:paraId="4CFC11C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OSITION IN THE CHARTER SCHOOL </w:t>
            </w:r>
          </w:p>
        </w:tc>
      </w:tr>
      <w:tr w:rsidR="00DE444F" w14:paraId="4E79703D" w14:textId="77777777" w:rsidTr="00793224">
        <w:trPr>
          <w:jc w:val="center"/>
        </w:trPr>
        <w:tc>
          <w:tcPr>
            <w:tcW w:w="4585" w:type="dxa"/>
          </w:tcPr>
          <w:p w14:paraId="337B10BE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133E0CB0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2E3CAAE7" w14:textId="77777777" w:rsidTr="00793224">
        <w:trPr>
          <w:jc w:val="center"/>
        </w:trPr>
        <w:tc>
          <w:tcPr>
            <w:tcW w:w="4585" w:type="dxa"/>
          </w:tcPr>
          <w:p w14:paraId="23D3A5C2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098AD5E7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242B4B4C" w14:textId="77777777" w:rsidTr="00793224">
        <w:trPr>
          <w:jc w:val="center"/>
        </w:trPr>
        <w:tc>
          <w:tcPr>
            <w:tcW w:w="4585" w:type="dxa"/>
          </w:tcPr>
          <w:p w14:paraId="68752B4B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720AD21B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171074AA" w14:textId="77777777" w:rsidTr="00793224">
        <w:trPr>
          <w:jc w:val="center"/>
        </w:trPr>
        <w:tc>
          <w:tcPr>
            <w:tcW w:w="4585" w:type="dxa"/>
          </w:tcPr>
          <w:p w14:paraId="2BF47542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5C4325DD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  <w:tr w:rsidR="00DE444F" w14:paraId="3CE88887" w14:textId="77777777" w:rsidTr="00793224">
        <w:trPr>
          <w:jc w:val="center"/>
        </w:trPr>
        <w:tc>
          <w:tcPr>
            <w:tcW w:w="4585" w:type="dxa"/>
          </w:tcPr>
          <w:p w14:paraId="6D586E61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4320" w:type="dxa"/>
          </w:tcPr>
          <w:p w14:paraId="748F6A28" w14:textId="77777777" w:rsid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</w:tc>
      </w:tr>
    </w:tbl>
    <w:p w14:paraId="4D381716" w14:textId="7BDA8759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40994946" w14:textId="79C58954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2A325FEA" w14:textId="77777777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4114B342" w14:textId="522DD1DA" w:rsidR="00DE444F" w:rsidRDefault="00DE444F" w:rsidP="0033342F">
      <w:p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74F6DEF6" w14:textId="09179690" w:rsidR="00DE444F" w:rsidRDefault="00DE444F" w:rsidP="0033342F">
      <w:pPr>
        <w:rPr>
          <w:rFonts w:asciiTheme="minorHAnsi" w:hAnsiTheme="minorHAnsi" w:cstheme="minorHAnsi"/>
          <w:b/>
          <w:sz w:val="18"/>
          <w:szCs w:val="18"/>
        </w:rPr>
      </w:pPr>
      <w:r w:rsidRPr="00DE444F">
        <w:rPr>
          <w:rFonts w:asciiTheme="minorHAnsi" w:hAnsiTheme="minorHAnsi" w:cstheme="minorHAnsi"/>
          <w:b/>
          <w:bCs/>
          <w:sz w:val="18"/>
          <w:szCs w:val="18"/>
        </w:rPr>
        <w:t xml:space="preserve">Recommendation:  </w:t>
      </w:r>
      <w:r w:rsidRPr="00DE444F">
        <w:rPr>
          <w:rFonts w:asciiTheme="minorHAnsi" w:hAnsiTheme="minorHAnsi" w:cstheme="minorHAnsi"/>
          <w:b/>
          <w:sz w:val="18"/>
          <w:szCs w:val="18"/>
        </w:rPr>
        <w:t>Insert</w:t>
      </w:r>
      <w:r w:rsidRPr="00DE444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DE444F">
        <w:rPr>
          <w:rFonts w:asciiTheme="minorHAnsi" w:hAnsiTheme="minorHAnsi" w:cstheme="minorHAnsi"/>
          <w:b/>
          <w:sz w:val="18"/>
          <w:szCs w:val="18"/>
        </w:rPr>
        <w:t>your school</w:t>
      </w:r>
      <w:r>
        <w:rPr>
          <w:rFonts w:asciiTheme="minorHAnsi" w:hAnsiTheme="minorHAnsi" w:cstheme="minorHAnsi"/>
          <w:b/>
          <w:sz w:val="18"/>
          <w:szCs w:val="18"/>
        </w:rPr>
        <w:t>'s logo or place your school's letterhead on the</w:t>
      </w:r>
      <w:r w:rsidRPr="00DE444F">
        <w:rPr>
          <w:rFonts w:asciiTheme="minorHAnsi" w:hAnsiTheme="minorHAnsi" w:cstheme="minorHAnsi"/>
          <w:b/>
          <w:sz w:val="18"/>
          <w:szCs w:val="18"/>
        </w:rPr>
        <w:t xml:space="preserve"> first page. </w:t>
      </w:r>
    </w:p>
    <w:p w14:paraId="68F7BDC5" w14:textId="0A1B27A2" w:rsidR="00DE444F" w:rsidRDefault="00DE444F" w:rsidP="0033342F">
      <w:pPr>
        <w:rPr>
          <w:rFonts w:asciiTheme="minorHAnsi" w:hAnsiTheme="minorHAnsi" w:cstheme="minorHAnsi"/>
          <w:b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Include Administration, Transportation Directors, Social Workers, and Federal Programs Director in developing your assessment. </w:t>
      </w:r>
    </w:p>
    <w:p w14:paraId="536F1575" w14:textId="4EDEAD33" w:rsidR="00DE444F" w:rsidRPr="00DE444F" w:rsidRDefault="00DE444F" w:rsidP="0033342F">
      <w:pPr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Include data in sections to support your plan. </w:t>
      </w:r>
    </w:p>
    <w:p w14:paraId="62569CBD" w14:textId="77777777" w:rsidR="00DE444F" w:rsidRDefault="00DE444F" w:rsidP="00941A5A">
      <w:pPr>
        <w:jc w:val="center"/>
        <w:rPr>
          <w:rFonts w:asciiTheme="minorHAnsi" w:hAnsiTheme="minorHAnsi" w:cstheme="minorHAnsi"/>
          <w:b/>
          <w:bCs/>
        </w:rPr>
      </w:pPr>
    </w:p>
    <w:p w14:paraId="3EEEAFB0" w14:textId="4FA75AE3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AWARENESS</w:t>
      </w:r>
    </w:p>
    <w:tbl>
      <w:tblPr>
        <w:tblStyle w:val="TableGrid"/>
        <w:tblW w:w="12956" w:type="dxa"/>
        <w:tblLook w:val="04A0" w:firstRow="1" w:lastRow="0" w:firstColumn="1" w:lastColumn="0" w:noHBand="0" w:noVBand="1"/>
      </w:tblPr>
      <w:tblGrid>
        <w:gridCol w:w="1435"/>
        <w:gridCol w:w="2665"/>
        <w:gridCol w:w="3947"/>
        <w:gridCol w:w="1848"/>
        <w:gridCol w:w="3061"/>
      </w:tblGrid>
      <w:tr w:rsidR="00941A5A" w:rsidRPr="00941A5A" w14:paraId="74A32113" w14:textId="77777777" w:rsidTr="00DE444F">
        <w:tc>
          <w:tcPr>
            <w:tcW w:w="4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CD02D17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195E97B6" w14:textId="5277C85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CEED81D" w14:textId="3307F949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 Needed </w:t>
            </w:r>
          </w:p>
        </w:tc>
      </w:tr>
      <w:tr w:rsidR="00DE444F" w:rsidRPr="00941A5A" w14:paraId="673DB3B9" w14:textId="77777777" w:rsidTr="00DE444F">
        <w:tc>
          <w:tcPr>
            <w:tcW w:w="4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E75A8" w14:textId="3B345837" w:rsidR="00DE444F" w:rsidRPr="00DE444F" w:rsidRDefault="00DE444F" w:rsidP="00DE444F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What is the level of awareness</w:t>
            </w:r>
            <w:r>
              <w:rPr>
                <w:rFonts w:ascii="Calibri" w:hAnsi="Calibri"/>
                <w:sz w:val="21"/>
                <w:szCs w:val="21"/>
              </w:rPr>
              <w:t xml:space="preserve"> and </w:t>
            </w:r>
            <w:r>
              <w:rPr>
                <w:rFonts w:ascii="Calibri" w:hAnsi="Calibri"/>
                <w:sz w:val="21"/>
                <w:szCs w:val="21"/>
              </w:rPr>
              <w:t>education of</w:t>
            </w:r>
            <w:r>
              <w:rPr>
                <w:rFonts w:ascii="Calibri" w:hAnsi="Calibri"/>
                <w:sz w:val="21"/>
                <w:szCs w:val="21"/>
              </w:rPr>
              <w:t xml:space="preserve"> the</w:t>
            </w:r>
            <w:r>
              <w:rPr>
                <w:rFonts w:ascii="Calibri" w:hAnsi="Calibri"/>
                <w:sz w:val="21"/>
                <w:szCs w:val="21"/>
              </w:rPr>
              <w:t xml:space="preserve"> McKinney-Vento and Title IA legislation relative to the education of homeless children and youth</w:t>
            </w:r>
            <w:r>
              <w:rPr>
                <w:rFonts w:ascii="Calibri" w:hAnsi="Calibri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alibri" w:hAnsi="Calibri"/>
                <w:sz w:val="21"/>
                <w:szCs w:val="21"/>
              </w:rPr>
              <w:t>with:</w:t>
            </w:r>
            <w:proofErr w:type="gramEnd"/>
            <w:r>
              <w:rPr>
                <w:rFonts w:ascii="Calibri" w:hAnsi="Calibri"/>
                <w:sz w:val="21"/>
                <w:szCs w:val="21"/>
              </w:rPr>
              <w:t xml:space="preserve"> </w:t>
            </w:r>
          </w:p>
          <w:p w14:paraId="17B865C1" w14:textId="77777777" w:rsid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1"/>
                <w:szCs w:val="21"/>
              </w:rPr>
            </w:pPr>
            <w:r w:rsidRPr="00DE444F">
              <w:rPr>
                <w:rFonts w:ascii="Calibri" w:hAnsi="Calibri"/>
                <w:sz w:val="21"/>
                <w:szCs w:val="21"/>
              </w:rPr>
              <w:t>administrators and school personnel</w:t>
            </w:r>
          </w:p>
          <w:p w14:paraId="0293933F" w14:textId="14DDB012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1"/>
                <w:szCs w:val="21"/>
              </w:rPr>
            </w:pPr>
            <w:r w:rsidRPr="00DE444F">
              <w:rPr>
                <w:rFonts w:ascii="Calibri" w:hAnsi="Calibri"/>
                <w:sz w:val="21"/>
                <w:szCs w:val="21"/>
              </w:rPr>
              <w:t>community agencies and networks, such as homeless coalitions, shelter providers, and other service providers?</w:t>
            </w:r>
          </w:p>
          <w:p w14:paraId="43CFE70E" w14:textId="77777777" w:rsidR="00DE444F" w:rsidRPr="00DE444F" w:rsidRDefault="00DE444F" w:rsidP="00DE444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/>
                <w:sz w:val="21"/>
                <w:szCs w:val="21"/>
              </w:rPr>
              <w:t>Are homeless education posters displayed in each school in the community?</w:t>
            </w:r>
          </w:p>
          <w:p w14:paraId="2DD7D08D" w14:textId="0B6A3EBC" w:rsidR="00DE444F" w:rsidRPr="00DE444F" w:rsidRDefault="00DE444F" w:rsidP="00DE444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 information about your program, including your contact information available on your website?</w:t>
            </w:r>
          </w:p>
        </w:tc>
        <w:tc>
          <w:tcPr>
            <w:tcW w:w="3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88B5C" w14:textId="77777777" w:rsidR="00DE444F" w:rsidRPr="00941A5A" w:rsidRDefault="00DE444F" w:rsidP="00DE444F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735F9" w14:textId="77777777" w:rsidR="00DE444F" w:rsidRPr="00941A5A" w:rsidRDefault="00DE444F" w:rsidP="00DE444F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941A5A" w:rsidRPr="00941A5A" w14:paraId="4ACFF81C" w14:textId="13290009" w:rsidTr="00DE444F">
        <w:trPr>
          <w:trHeight w:val="611"/>
        </w:trPr>
        <w:tc>
          <w:tcPr>
            <w:tcW w:w="1435" w:type="dxa"/>
            <w:shd w:val="clear" w:color="auto" w:fill="8EAADB" w:themeFill="accent1" w:themeFillTint="99"/>
          </w:tcPr>
          <w:p w14:paraId="694FDF4E" w14:textId="77777777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2C427C1" w14:textId="79C72E80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460" w:type="dxa"/>
            <w:gridSpan w:val="3"/>
            <w:shd w:val="clear" w:color="auto" w:fill="8EAADB" w:themeFill="accent1" w:themeFillTint="99"/>
          </w:tcPr>
          <w:p w14:paraId="4BBA55D0" w14:textId="77777777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61D3D93" w14:textId="647385C8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3061" w:type="dxa"/>
            <w:shd w:val="clear" w:color="auto" w:fill="8EAADB" w:themeFill="accent1" w:themeFillTint="99"/>
          </w:tcPr>
          <w:p w14:paraId="53A52273" w14:textId="77777777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6F30DA5" w14:textId="3B2391C5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 w:rsid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941A5A" w:rsidRPr="00941A5A" w14:paraId="2AF3B90C" w14:textId="65CCA80F" w:rsidTr="00941A5A">
        <w:trPr>
          <w:trHeight w:val="1196"/>
        </w:trPr>
        <w:tc>
          <w:tcPr>
            <w:tcW w:w="1435" w:type="dxa"/>
          </w:tcPr>
          <w:p w14:paraId="276E1D7E" w14:textId="170300DC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460" w:type="dxa"/>
            <w:gridSpan w:val="3"/>
          </w:tcPr>
          <w:p w14:paraId="5B000604" w14:textId="77777777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61" w:type="dxa"/>
          </w:tcPr>
          <w:p w14:paraId="3C75DA7E" w14:textId="77777777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F0D2281" w14:textId="3EE042F7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45F18122" w14:textId="1B905D63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775828B4" w14:textId="1F098230" w:rsidR="00941A5A" w:rsidRPr="00DE444F" w:rsidRDefault="00941A5A" w:rsidP="00941A5A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941A5A" w:rsidRPr="00941A5A" w14:paraId="5DF634C7" w14:textId="0C1E78C1" w:rsidTr="00DE444F">
        <w:trPr>
          <w:trHeight w:val="215"/>
        </w:trPr>
        <w:tc>
          <w:tcPr>
            <w:tcW w:w="1435" w:type="dxa"/>
            <w:shd w:val="clear" w:color="auto" w:fill="8EAADB" w:themeFill="accent1" w:themeFillTint="99"/>
          </w:tcPr>
          <w:p w14:paraId="630EC2EB" w14:textId="69AE4DB2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460" w:type="dxa"/>
            <w:gridSpan w:val="3"/>
            <w:shd w:val="clear" w:color="auto" w:fill="8EAADB" w:themeFill="accent1" w:themeFillTint="99"/>
          </w:tcPr>
          <w:p w14:paraId="432AD9E6" w14:textId="4FEC392A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3061" w:type="dxa"/>
            <w:shd w:val="clear" w:color="auto" w:fill="8EAADB" w:themeFill="accent1" w:themeFillTint="99"/>
          </w:tcPr>
          <w:p w14:paraId="080B453B" w14:textId="7355BEC5" w:rsidR="00941A5A" w:rsidRPr="00DE444F" w:rsidRDefault="00941A5A" w:rsidP="00941A5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941A5A" w:rsidRPr="00941A5A" w14:paraId="28C7DA8C" w14:textId="336B95FE" w:rsidTr="00941A5A">
        <w:trPr>
          <w:trHeight w:val="513"/>
        </w:trPr>
        <w:tc>
          <w:tcPr>
            <w:tcW w:w="1435" w:type="dxa"/>
          </w:tcPr>
          <w:p w14:paraId="4953A988" w14:textId="5C9D56B0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460" w:type="dxa"/>
            <w:gridSpan w:val="3"/>
          </w:tcPr>
          <w:p w14:paraId="64499509" w14:textId="77777777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B3B722C" w14:textId="77777777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934A42A" w14:textId="77777777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F7DD100" w14:textId="4297EB8F" w:rsidR="00941A5A" w:rsidRPr="00DE444F" w:rsidRDefault="00941A5A" w:rsidP="00941A5A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61" w:type="dxa"/>
          </w:tcPr>
          <w:p w14:paraId="4165F589" w14:textId="17B9D42B" w:rsidR="00941A5A" w:rsidRPr="00DE444F" w:rsidRDefault="00941A5A" w:rsidP="00941A5A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153FCC3C" w14:textId="03B59E7F" w:rsidR="0033342F" w:rsidRDefault="0033342F">
      <w:pPr>
        <w:rPr>
          <w:rFonts w:asciiTheme="minorHAnsi" w:hAnsiTheme="minorHAnsi" w:cstheme="minorHAnsi"/>
          <w:sz w:val="20"/>
          <w:szCs w:val="20"/>
        </w:rPr>
      </w:pPr>
    </w:p>
    <w:p w14:paraId="698E2BE0" w14:textId="0E3623FE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4E0F852A" w14:textId="44747772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43172C6D" w14:textId="6B102D88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66AFB5BC" w14:textId="7DDBECE5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791C1A34" w14:textId="46263766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43281D4B" w14:textId="74F8ACE5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030DC78E" w14:textId="42AD3787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0A37FE94" w14:textId="622919EF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5DD4CB80" w14:textId="77777777" w:rsidR="00DE444F" w:rsidRDefault="00DE444F">
      <w:pPr>
        <w:rPr>
          <w:rFonts w:asciiTheme="minorHAnsi" w:hAnsiTheme="minorHAnsi" w:cstheme="minorHAnsi"/>
          <w:sz w:val="20"/>
          <w:szCs w:val="20"/>
        </w:rPr>
      </w:pPr>
    </w:p>
    <w:p w14:paraId="21D6DB8B" w14:textId="7A5BE7B5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POLICIES &amp; PROCED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58"/>
        <w:gridCol w:w="4294"/>
        <w:gridCol w:w="4298"/>
      </w:tblGrid>
      <w:tr w:rsidR="00941A5A" w:rsidRPr="00941A5A" w14:paraId="2621BC03" w14:textId="77777777" w:rsidTr="00DE444F"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71FF584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01ABDB2" w14:textId="321B08E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CEC08FE" w14:textId="4895A548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56727BBB" w14:textId="77777777" w:rsidTr="00DE444F"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688BE" w14:textId="35B1AB9F" w:rsidR="00941A5A" w:rsidRPr="00DE444F" w:rsidRDefault="00941A5A" w:rsidP="00DE444F">
            <w:pPr>
              <w:numPr>
                <w:ilvl w:val="0"/>
                <w:numId w:val="3"/>
              </w:numPr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What policies and procedures are in place for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E444F">
              <w:rPr>
                <w:rFonts w:asciiTheme="minorHAnsi" w:hAnsiTheme="minorHAnsi" w:cstheme="minorHAnsi"/>
                <w:sz w:val="20"/>
                <w:szCs w:val="20"/>
              </w:rPr>
              <w:t xml:space="preserve">determining eligibility, enrolling homeless students, and connecting them to services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promptly</w:t>
            </w:r>
            <w:r w:rsidRPr="00DE444F">
              <w:rPr>
                <w:rFonts w:asciiTheme="minorHAnsi" w:hAnsiTheme="minorHAnsi" w:cstheme="minorHAnsi"/>
                <w:sz w:val="20"/>
                <w:szCs w:val="20"/>
              </w:rPr>
              <w:t xml:space="preserve">? </w:t>
            </w:r>
          </w:p>
          <w:p w14:paraId="0228D012" w14:textId="5E9BFA1F" w:rsidR="00941A5A" w:rsidRPr="00941A5A" w:rsidRDefault="00941A5A" w:rsidP="00793224">
            <w:pPr>
              <w:numPr>
                <w:ilvl w:val="0"/>
                <w:numId w:val="3"/>
              </w:numPr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How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 is your school(s)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 routinely informed of these policies and procedures? </w:t>
            </w:r>
          </w:p>
          <w:p w14:paraId="3D843C32" w14:textId="30FF3ACC" w:rsidR="00941A5A" w:rsidRPr="00941A5A" w:rsidRDefault="00941A5A" w:rsidP="00793224">
            <w:pPr>
              <w:numPr>
                <w:ilvl w:val="0"/>
                <w:numId w:val="3"/>
              </w:numPr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What types of complaints regarding compliance issues or barriers to the school enrollment, attendance, and success of homeless students are received most frequently by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your school?</w:t>
            </w:r>
          </w:p>
          <w:p w14:paraId="15061E29" w14:textId="77777777" w:rsidR="00941A5A" w:rsidRPr="00941A5A" w:rsidRDefault="00941A5A" w:rsidP="00793224">
            <w:pPr>
              <w:numPr>
                <w:ilvl w:val="0"/>
                <w:numId w:val="3"/>
              </w:numPr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What specific policies and procedures are in place specific for unaccompanied homeless youth regarding consent, enrollment without a legal guardian, and other issues?</w:t>
            </w:r>
          </w:p>
          <w:p w14:paraId="26BFD620" w14:textId="77777777" w:rsidR="00941A5A" w:rsidRPr="00941A5A" w:rsidRDefault="00941A5A" w:rsidP="00793224">
            <w:pPr>
              <w:numPr>
                <w:ilvl w:val="0"/>
                <w:numId w:val="3"/>
              </w:numPr>
              <w:ind w:left="176" w:hanging="176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What policies and procedures ensure the privacy of the living situations of homeless children and youth?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4B30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47CE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57D7C7EB" w14:textId="77777777" w:rsidTr="00DE444F">
        <w:trPr>
          <w:trHeight w:val="611"/>
        </w:trPr>
        <w:tc>
          <w:tcPr>
            <w:tcW w:w="4358" w:type="dxa"/>
            <w:shd w:val="clear" w:color="auto" w:fill="8EAADB" w:themeFill="accent1" w:themeFillTint="99"/>
          </w:tcPr>
          <w:p w14:paraId="7C9B7B5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3D745B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4294" w:type="dxa"/>
            <w:shd w:val="clear" w:color="auto" w:fill="8EAADB" w:themeFill="accent1" w:themeFillTint="99"/>
          </w:tcPr>
          <w:p w14:paraId="249A7598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49E024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298" w:type="dxa"/>
            <w:shd w:val="clear" w:color="auto" w:fill="8EAADB" w:themeFill="accent1" w:themeFillTint="99"/>
          </w:tcPr>
          <w:p w14:paraId="4CCAA1F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4B3FC03" w14:textId="01FE2536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30B01563" w14:textId="77777777" w:rsidTr="00DE444F">
        <w:trPr>
          <w:trHeight w:val="1196"/>
        </w:trPr>
        <w:tc>
          <w:tcPr>
            <w:tcW w:w="4358" w:type="dxa"/>
          </w:tcPr>
          <w:p w14:paraId="0C1D717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94" w:type="dxa"/>
          </w:tcPr>
          <w:p w14:paraId="6097B08F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98" w:type="dxa"/>
          </w:tcPr>
          <w:p w14:paraId="365D4A3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3F5323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60953D94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5868346D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0A3EFCAE" w14:textId="77777777" w:rsidTr="00DE444F">
        <w:trPr>
          <w:trHeight w:val="215"/>
        </w:trPr>
        <w:tc>
          <w:tcPr>
            <w:tcW w:w="4358" w:type="dxa"/>
            <w:shd w:val="clear" w:color="auto" w:fill="8EAADB" w:themeFill="accent1" w:themeFillTint="99"/>
          </w:tcPr>
          <w:p w14:paraId="6E313DFF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4294" w:type="dxa"/>
            <w:shd w:val="clear" w:color="auto" w:fill="8EAADB" w:themeFill="accent1" w:themeFillTint="99"/>
          </w:tcPr>
          <w:p w14:paraId="722440F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298" w:type="dxa"/>
            <w:shd w:val="clear" w:color="auto" w:fill="8EAADB" w:themeFill="accent1" w:themeFillTint="99"/>
          </w:tcPr>
          <w:p w14:paraId="73DD4222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0A0A07AB" w14:textId="77777777" w:rsidTr="00DE444F">
        <w:trPr>
          <w:trHeight w:val="513"/>
        </w:trPr>
        <w:tc>
          <w:tcPr>
            <w:tcW w:w="4358" w:type="dxa"/>
          </w:tcPr>
          <w:p w14:paraId="2D70491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94" w:type="dxa"/>
          </w:tcPr>
          <w:p w14:paraId="47B10C2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E2C770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AE03F16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7E0F12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98" w:type="dxa"/>
          </w:tcPr>
          <w:p w14:paraId="1B904DEC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2A15F78" w14:textId="38F617A3" w:rsidR="00941A5A" w:rsidRPr="00941A5A" w:rsidRDefault="00941A5A">
      <w:pPr>
        <w:rPr>
          <w:rFonts w:asciiTheme="minorHAnsi" w:hAnsiTheme="minorHAnsi" w:cstheme="minorHAnsi"/>
          <w:sz w:val="20"/>
          <w:szCs w:val="20"/>
        </w:rPr>
      </w:pPr>
    </w:p>
    <w:p w14:paraId="5469C1FF" w14:textId="4A7F830B" w:rsidR="00941A5A" w:rsidRDefault="00941A5A" w:rsidP="00941A5A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18D31C28" w14:textId="75EBF83B" w:rsidR="00DE444F" w:rsidRDefault="00DE444F" w:rsidP="00941A5A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789ED722" w14:textId="77777777" w:rsidR="00DE444F" w:rsidRDefault="00DE444F" w:rsidP="00941A5A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6ADC2FA1" w14:textId="77777777" w:rsidR="00941A5A" w:rsidRDefault="00941A5A" w:rsidP="00941A5A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28305EFE" w14:textId="77777777" w:rsidR="00DE444F" w:rsidRDefault="00DE444F" w:rsidP="00941A5A">
      <w:pPr>
        <w:jc w:val="center"/>
        <w:rPr>
          <w:rFonts w:asciiTheme="minorHAnsi" w:hAnsiTheme="minorHAnsi" w:cstheme="minorHAnsi"/>
          <w:b/>
          <w:bCs/>
        </w:rPr>
      </w:pPr>
    </w:p>
    <w:p w14:paraId="0FCFD659" w14:textId="3DD4CFB0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DISPUTES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114"/>
        <w:gridCol w:w="4611"/>
        <w:gridCol w:w="4230"/>
      </w:tblGrid>
      <w:tr w:rsidR="00941A5A" w:rsidRPr="00941A5A" w14:paraId="2727A948" w14:textId="77777777" w:rsidTr="00DE444F"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C41A39D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4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D2EA01D" w14:textId="0864AB26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0C16FD2" w14:textId="2A2D2E68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48ED785C" w14:textId="77777777" w:rsidTr="00DE444F"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4689" w14:textId="7FF759BA" w:rsidR="00DE444F" w:rsidRPr="00941A5A" w:rsidRDefault="00DE444F" w:rsidP="00DE444F">
            <w:pPr>
              <w:numPr>
                <w:ilvl w:val="0"/>
                <w:numId w:val="3"/>
              </w:numPr>
              <w:ind w:left="180" w:hanging="18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Doe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our charter school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 have a written McKinney-Vento dispute resolution policy? If so, does it align with the state McKinney-Vento dispute resolution policy? </w:t>
            </w:r>
          </w:p>
          <w:p w14:paraId="09FBE916" w14:textId="1770C51A" w:rsidR="00DE444F" w:rsidRPr="00941A5A" w:rsidRDefault="00DE444F" w:rsidP="00DE444F">
            <w:pPr>
              <w:pStyle w:val="ListParagraph"/>
              <w:numPr>
                <w:ilvl w:val="0"/>
                <w:numId w:val="3"/>
              </w:numPr>
              <w:suppressAutoHyphens/>
              <w:autoSpaceDN w:val="0"/>
              <w:spacing w:after="0" w:line="240" w:lineRule="auto"/>
              <w:ind w:left="180" w:hanging="180"/>
              <w:textAlignment w:val="baseline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Do </w:t>
            </w:r>
            <w:r>
              <w:rPr>
                <w:rFonts w:cstheme="minorHAnsi"/>
                <w:sz w:val="20"/>
                <w:szCs w:val="20"/>
              </w:rPr>
              <w:t>you</w:t>
            </w:r>
            <w:r w:rsidRPr="00941A5A">
              <w:rPr>
                <w:rFonts w:cstheme="minorHAnsi"/>
                <w:sz w:val="20"/>
                <w:szCs w:val="20"/>
              </w:rPr>
              <w:t xml:space="preserve"> provide parents, guardians, or unaccompanied youth with written notice of a decision related to eligibility, school selection, or enrollment in a school and information on how they may initiate a dispute if they disagree?  </w:t>
            </w:r>
          </w:p>
          <w:p w14:paraId="2029B960" w14:textId="7645833C" w:rsidR="00DE444F" w:rsidRPr="00941A5A" w:rsidRDefault="00DE444F" w:rsidP="00DE444F">
            <w:pPr>
              <w:numPr>
                <w:ilvl w:val="0"/>
                <w:numId w:val="3"/>
              </w:numPr>
              <w:ind w:left="180" w:hanging="180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Are disputes carried out expeditiously and according to the SE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s McKinney-Vento dispute policy?</w:t>
            </w:r>
          </w:p>
          <w:p w14:paraId="7BB95D2E" w14:textId="77777777" w:rsidR="00DE444F" w:rsidRPr="00941A5A" w:rsidRDefault="00DE444F" w:rsidP="00DE444F">
            <w:pPr>
              <w:numPr>
                <w:ilvl w:val="0"/>
                <w:numId w:val="3"/>
              </w:numPr>
              <w:ind w:left="180" w:hanging="180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Are students enrolled in the school requested and provided all services, including transportation, during the dispute resolution process?</w:t>
            </w:r>
          </w:p>
          <w:p w14:paraId="5C14C0BB" w14:textId="77777777" w:rsidR="00DE444F" w:rsidRPr="00DE444F" w:rsidRDefault="00DE444F" w:rsidP="00DE444F">
            <w:pPr>
              <w:numPr>
                <w:ilvl w:val="0"/>
                <w:numId w:val="3"/>
              </w:numPr>
              <w:ind w:left="180" w:hanging="18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How many disputes have occurred over the past year? </w:t>
            </w:r>
          </w:p>
          <w:p w14:paraId="1FE9DF3C" w14:textId="6A8A70C2" w:rsidR="00941A5A" w:rsidRPr="00941A5A" w:rsidRDefault="00DE444F" w:rsidP="00DE444F">
            <w:pPr>
              <w:numPr>
                <w:ilvl w:val="0"/>
                <w:numId w:val="3"/>
              </w:numPr>
              <w:ind w:left="180" w:hanging="18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What could be done to avoid disputes? </w:t>
            </w:r>
            <w:r w:rsidR="00941A5A"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5D491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89B5D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941A5A" w14:paraId="2918E5F9" w14:textId="77777777" w:rsidTr="00DE444F">
        <w:trPr>
          <w:trHeight w:val="611"/>
        </w:trPr>
        <w:tc>
          <w:tcPr>
            <w:tcW w:w="4114" w:type="dxa"/>
            <w:shd w:val="clear" w:color="auto" w:fill="8EAADB" w:themeFill="accent1" w:themeFillTint="99"/>
          </w:tcPr>
          <w:p w14:paraId="10C84BE2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F13E8B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4611" w:type="dxa"/>
            <w:shd w:val="clear" w:color="auto" w:fill="8EAADB" w:themeFill="accent1" w:themeFillTint="99"/>
          </w:tcPr>
          <w:p w14:paraId="69D325CB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45DC5D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230" w:type="dxa"/>
            <w:shd w:val="clear" w:color="auto" w:fill="8EAADB" w:themeFill="accent1" w:themeFillTint="99"/>
          </w:tcPr>
          <w:p w14:paraId="7C7CCFC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B3C0857" w14:textId="566B0192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941A5A" w14:paraId="266E2A9D" w14:textId="77777777" w:rsidTr="00DE444F">
        <w:trPr>
          <w:trHeight w:val="1196"/>
        </w:trPr>
        <w:tc>
          <w:tcPr>
            <w:tcW w:w="4114" w:type="dxa"/>
          </w:tcPr>
          <w:p w14:paraId="3B3B384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611" w:type="dxa"/>
          </w:tcPr>
          <w:p w14:paraId="69EBE0AD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30" w:type="dxa"/>
          </w:tcPr>
          <w:p w14:paraId="19172C9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917156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759C8A6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11773D0F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941A5A" w14:paraId="0CBD3A62" w14:textId="77777777" w:rsidTr="00DE444F">
        <w:trPr>
          <w:trHeight w:val="215"/>
        </w:trPr>
        <w:tc>
          <w:tcPr>
            <w:tcW w:w="4114" w:type="dxa"/>
            <w:shd w:val="clear" w:color="auto" w:fill="8EAADB" w:themeFill="accent1" w:themeFillTint="99"/>
          </w:tcPr>
          <w:p w14:paraId="6B658B6B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4611" w:type="dxa"/>
            <w:shd w:val="clear" w:color="auto" w:fill="8EAADB" w:themeFill="accent1" w:themeFillTint="99"/>
          </w:tcPr>
          <w:p w14:paraId="31A2858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230" w:type="dxa"/>
            <w:shd w:val="clear" w:color="auto" w:fill="8EAADB" w:themeFill="accent1" w:themeFillTint="99"/>
          </w:tcPr>
          <w:p w14:paraId="42E9570C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941A5A" w14:paraId="4A9814DC" w14:textId="77777777" w:rsidTr="00DE444F">
        <w:trPr>
          <w:trHeight w:val="513"/>
        </w:trPr>
        <w:tc>
          <w:tcPr>
            <w:tcW w:w="4114" w:type="dxa"/>
          </w:tcPr>
          <w:p w14:paraId="52757EF8" w14:textId="77777777" w:rsidR="00DE444F" w:rsidRPr="00DE444F" w:rsidRDefault="00DE444F" w:rsidP="0079322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611" w:type="dxa"/>
          </w:tcPr>
          <w:p w14:paraId="0094C0DF" w14:textId="77777777" w:rsidR="00DE444F" w:rsidRPr="00DE444F" w:rsidRDefault="00DE444F" w:rsidP="0079322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5B7D724" w14:textId="77777777" w:rsidR="00DE444F" w:rsidRPr="00DE444F" w:rsidRDefault="00DE444F" w:rsidP="0079322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8C57FC2" w14:textId="77777777" w:rsidR="00DE444F" w:rsidRPr="00DE444F" w:rsidRDefault="00DE444F" w:rsidP="0079322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BC30833" w14:textId="77777777" w:rsidR="00DE444F" w:rsidRPr="00DE444F" w:rsidRDefault="00DE444F" w:rsidP="0079322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30" w:type="dxa"/>
          </w:tcPr>
          <w:p w14:paraId="741E5461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</w:tbl>
    <w:p w14:paraId="592F3DE2" w14:textId="652047AE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226AB894" w14:textId="77777777" w:rsidR="00DE444F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p w14:paraId="40E3D6E9" w14:textId="7FB86F73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61988191" w14:textId="02FC044B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IDENTIFICATION</w:t>
      </w:r>
      <w:r w:rsidR="00DE444F">
        <w:rPr>
          <w:rFonts w:asciiTheme="minorHAnsi" w:hAnsiTheme="minorHAnsi" w:cstheme="minorHAnsi"/>
          <w:b/>
          <w:bCs/>
        </w:rPr>
        <w:t xml:space="preserve"> &amp; ENROLLMENT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077"/>
        <w:gridCol w:w="3968"/>
        <w:gridCol w:w="4910"/>
      </w:tblGrid>
      <w:tr w:rsidR="00941A5A" w:rsidRPr="00941A5A" w14:paraId="158C0108" w14:textId="77777777" w:rsidTr="00DE444F"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E202BC2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Questions to Consider</w:t>
            </w: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433B8732" w14:textId="1EDE2BC9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s in Place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5DBE5B36" w14:textId="2C848140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s Needed</w:t>
            </w:r>
          </w:p>
        </w:tc>
      </w:tr>
      <w:tr w:rsidR="00DE444F" w:rsidRPr="00941A5A" w14:paraId="5FB97DA6" w14:textId="77777777" w:rsidTr="00DE444F"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B2935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How many homeless children and youth have been identified as homeless in your district?</w:t>
            </w:r>
          </w:p>
          <w:p w14:paraId="7418AD78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 xml:space="preserve">How many homeless unaccompanied </w:t>
            </w:r>
            <w:proofErr w:type="gramStart"/>
            <w:r w:rsidRPr="00DE444F">
              <w:rPr>
                <w:rFonts w:ascii="Calibri" w:hAnsi="Calibri"/>
                <w:sz w:val="20"/>
                <w:szCs w:val="20"/>
              </w:rPr>
              <w:t>youth</w:t>
            </w:r>
            <w:proofErr w:type="gramEnd"/>
            <w:r w:rsidRPr="00DE444F">
              <w:rPr>
                <w:rFonts w:ascii="Calibri" w:hAnsi="Calibri"/>
                <w:sz w:val="20"/>
                <w:szCs w:val="20"/>
              </w:rPr>
              <w:t xml:space="preserve"> have been identified?</w:t>
            </w:r>
          </w:p>
          <w:p w14:paraId="71C3BEEA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How many homeless preschool-age children have been identified? (</w:t>
            </w:r>
            <w:proofErr w:type="gramStart"/>
            <w:r w:rsidRPr="00DE444F">
              <w:rPr>
                <w:rFonts w:ascii="Calibri" w:hAnsi="Calibri"/>
                <w:sz w:val="20"/>
                <w:szCs w:val="20"/>
              </w:rPr>
              <w:t>birth</w:t>
            </w:r>
            <w:proofErr w:type="gramEnd"/>
            <w:r w:rsidRPr="00DE444F">
              <w:rPr>
                <w:rFonts w:ascii="Calibri" w:hAnsi="Calibri"/>
                <w:sz w:val="20"/>
                <w:szCs w:val="20"/>
              </w:rPr>
              <w:t>-3 and 4-5)?</w:t>
            </w:r>
          </w:p>
          <w:p w14:paraId="2CA19237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Do you enroll homeless students immediately?</w:t>
            </w:r>
          </w:p>
          <w:p w14:paraId="4D730F76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Do you identify and remove barriers to school enrollment and success for homeless students? Are barriers specific to homeless unaccompanied youth eliminated?</w:t>
            </w:r>
          </w:p>
          <w:p w14:paraId="5BE63306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How many students are doubled-up with friends or family due to lack of housing?</w:t>
            </w:r>
          </w:p>
          <w:p w14:paraId="29404BD1" w14:textId="77777777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How many homeless students are in other kinds of living situations?</w:t>
            </w:r>
          </w:p>
          <w:p w14:paraId="2AEB8515" w14:textId="38D81103" w:rsidR="00DE444F" w:rsidRPr="00DE444F" w:rsidRDefault="00DE444F" w:rsidP="00DE444F">
            <w:pPr>
              <w:numPr>
                <w:ilvl w:val="0"/>
                <w:numId w:val="2"/>
              </w:numPr>
              <w:rPr>
                <w:rFonts w:ascii="Calibri" w:hAnsi="Calibri"/>
                <w:sz w:val="20"/>
                <w:szCs w:val="20"/>
              </w:rPr>
            </w:pPr>
            <w:r w:rsidRPr="00DE444F">
              <w:rPr>
                <w:rFonts w:ascii="Calibri" w:hAnsi="Calibri"/>
                <w:sz w:val="20"/>
                <w:szCs w:val="20"/>
              </w:rPr>
              <w:t>How many homeless students have moved within the district</w:t>
            </w:r>
            <w:r>
              <w:rPr>
                <w:rFonts w:ascii="Calibri" w:hAnsi="Calibri"/>
                <w:sz w:val="20"/>
                <w:szCs w:val="20"/>
              </w:rPr>
              <w:t xml:space="preserve"> or</w:t>
            </w:r>
            <w:r w:rsidRPr="00DE444F">
              <w:rPr>
                <w:rFonts w:ascii="Calibri" w:hAnsi="Calibri"/>
                <w:sz w:val="20"/>
                <w:szCs w:val="20"/>
              </w:rPr>
              <w:t xml:space="preserve"> outside the district in the past school year?</w:t>
            </w: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D32CC" w14:textId="77777777" w:rsidR="00DE444F" w:rsidRPr="00941A5A" w:rsidRDefault="00DE444F" w:rsidP="00DE444F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907B" w14:textId="77777777" w:rsidR="00DE444F" w:rsidRPr="00941A5A" w:rsidRDefault="00DE444F" w:rsidP="00DE444F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33488686" w14:textId="77777777" w:rsidTr="00DE444F">
        <w:trPr>
          <w:trHeight w:val="611"/>
        </w:trPr>
        <w:tc>
          <w:tcPr>
            <w:tcW w:w="4077" w:type="dxa"/>
            <w:shd w:val="clear" w:color="auto" w:fill="8EAADB" w:themeFill="accent1" w:themeFillTint="99"/>
          </w:tcPr>
          <w:p w14:paraId="47650D12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AB33A8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8" w:type="dxa"/>
            <w:shd w:val="clear" w:color="auto" w:fill="8EAADB" w:themeFill="accent1" w:themeFillTint="99"/>
          </w:tcPr>
          <w:p w14:paraId="18D89EA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94BA8E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910" w:type="dxa"/>
            <w:shd w:val="clear" w:color="auto" w:fill="8EAADB" w:themeFill="accent1" w:themeFillTint="99"/>
          </w:tcPr>
          <w:p w14:paraId="769AF11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11FFD63" w14:textId="3CC77969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4CCA164B" w14:textId="77777777" w:rsidTr="00DE444F">
        <w:trPr>
          <w:trHeight w:val="1196"/>
        </w:trPr>
        <w:tc>
          <w:tcPr>
            <w:tcW w:w="4077" w:type="dxa"/>
          </w:tcPr>
          <w:p w14:paraId="005D8811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8" w:type="dxa"/>
          </w:tcPr>
          <w:p w14:paraId="1F39AF4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10" w:type="dxa"/>
          </w:tcPr>
          <w:p w14:paraId="0306B62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386B93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527CD5B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1A1FB0B0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31379F2C" w14:textId="77777777" w:rsidTr="00DE444F">
        <w:trPr>
          <w:trHeight w:val="215"/>
        </w:trPr>
        <w:tc>
          <w:tcPr>
            <w:tcW w:w="4077" w:type="dxa"/>
            <w:shd w:val="clear" w:color="auto" w:fill="8EAADB" w:themeFill="accent1" w:themeFillTint="99"/>
          </w:tcPr>
          <w:p w14:paraId="7FC62A96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8" w:type="dxa"/>
            <w:shd w:val="clear" w:color="auto" w:fill="8EAADB" w:themeFill="accent1" w:themeFillTint="99"/>
          </w:tcPr>
          <w:p w14:paraId="705CB98B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910" w:type="dxa"/>
            <w:shd w:val="clear" w:color="auto" w:fill="8EAADB" w:themeFill="accent1" w:themeFillTint="99"/>
          </w:tcPr>
          <w:p w14:paraId="30470FD8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5FF32E6B" w14:textId="77777777" w:rsidTr="00DE444F">
        <w:trPr>
          <w:trHeight w:val="513"/>
        </w:trPr>
        <w:tc>
          <w:tcPr>
            <w:tcW w:w="4077" w:type="dxa"/>
          </w:tcPr>
          <w:p w14:paraId="3DE21C53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8" w:type="dxa"/>
          </w:tcPr>
          <w:p w14:paraId="26655E9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9EB8B4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C4BA96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DAF3A4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10" w:type="dxa"/>
          </w:tcPr>
          <w:p w14:paraId="465C59F0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6A16228B" w14:textId="7838ACBF" w:rsidR="00941A5A" w:rsidRPr="00DE444F" w:rsidRDefault="00941A5A" w:rsidP="00941A5A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947C1A9" w14:textId="17C94807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t>SCHOOL SELECTION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045"/>
        <w:gridCol w:w="3960"/>
        <w:gridCol w:w="4950"/>
      </w:tblGrid>
      <w:tr w:rsidR="00941A5A" w:rsidRPr="00941A5A" w14:paraId="5738AB3B" w14:textId="77777777" w:rsidTr="00941A5A"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52AA8F8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60A1105A" w14:textId="49A323CD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DFD39DE" w14:textId="4EBA686D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4D02EC6C" w14:textId="77777777" w:rsidTr="00941A5A"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D897" w14:textId="43D66816" w:rsidR="00941A5A" w:rsidRPr="00941A5A" w:rsidRDefault="00941A5A" w:rsidP="00793224">
            <w:pPr>
              <w:numPr>
                <w:ilvl w:val="0"/>
                <w:numId w:val="3"/>
              </w:numPr>
              <w:suppressAutoHyphens/>
              <w:autoSpaceDN w:val="0"/>
              <w:ind w:left="176" w:hanging="176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What is the average mobility rate of homeless students (number of school transfers in a year)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enrolled with you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? </w:t>
            </w:r>
          </w:p>
          <w:p w14:paraId="123AF0C0" w14:textId="72F9C309" w:rsidR="00941A5A" w:rsidRPr="00941A5A" w:rsidRDefault="00941A5A" w:rsidP="00793224">
            <w:pPr>
              <w:numPr>
                <w:ilvl w:val="0"/>
                <w:numId w:val="3"/>
              </w:numPr>
              <w:suppressAutoHyphens/>
              <w:autoSpaceDN w:val="0"/>
              <w:ind w:left="176" w:hanging="176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Does the LEA act on the presumption that remaining in the school of origin is in the homeless child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s or youth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s best interest?</w:t>
            </w:r>
          </w:p>
          <w:p w14:paraId="7A32ABB2" w14:textId="4B8985BD" w:rsidR="00941A5A" w:rsidRPr="00941A5A" w:rsidRDefault="00941A5A" w:rsidP="00793224">
            <w:pPr>
              <w:numPr>
                <w:ilvl w:val="0"/>
                <w:numId w:val="3"/>
              </w:numPr>
              <w:suppressAutoHyphens/>
              <w:autoSpaceDN w:val="0"/>
              <w:ind w:left="176" w:hanging="176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What are the procedures for determining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best interest for school selection for homeless students?</w:t>
            </w:r>
          </w:p>
          <w:p w14:paraId="04F1C37A" w14:textId="2839B673" w:rsidR="00941A5A" w:rsidRPr="00941A5A" w:rsidRDefault="00941A5A" w:rsidP="00793224">
            <w:pPr>
              <w:numPr>
                <w:ilvl w:val="0"/>
                <w:numId w:val="3"/>
              </w:numPr>
              <w:suppressAutoHyphens/>
              <w:autoSpaceDN w:val="0"/>
              <w:ind w:left="176" w:hanging="176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Do young homeless children attending SEA-or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>PSU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-preschools remain in their school of origin?</w:t>
            </w:r>
          </w:p>
          <w:p w14:paraId="6D07104B" w14:textId="77777777" w:rsidR="00941A5A" w:rsidRPr="00941A5A" w:rsidRDefault="00941A5A" w:rsidP="00793224">
            <w:pPr>
              <w:numPr>
                <w:ilvl w:val="0"/>
                <w:numId w:val="3"/>
              </w:numPr>
              <w:suppressAutoHyphens/>
              <w:autoSpaceDN w:val="0"/>
              <w:ind w:left="176" w:hanging="176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What calls and complaints do you receive indicating barriers to homeless students enrolling in either the school of origin or the local attendance area school?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8FA1E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27E4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5EBBF602" w14:textId="77777777" w:rsidTr="00DE444F">
        <w:trPr>
          <w:trHeight w:val="611"/>
        </w:trPr>
        <w:tc>
          <w:tcPr>
            <w:tcW w:w="4045" w:type="dxa"/>
            <w:shd w:val="clear" w:color="auto" w:fill="8EAADB" w:themeFill="accent1" w:themeFillTint="99"/>
          </w:tcPr>
          <w:p w14:paraId="241D3506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F87F24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0" w:type="dxa"/>
            <w:shd w:val="clear" w:color="auto" w:fill="8EAADB" w:themeFill="accent1" w:themeFillTint="99"/>
          </w:tcPr>
          <w:p w14:paraId="6D65A7F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FE98E56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950" w:type="dxa"/>
            <w:shd w:val="clear" w:color="auto" w:fill="8EAADB" w:themeFill="accent1" w:themeFillTint="99"/>
          </w:tcPr>
          <w:p w14:paraId="6E0670C0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8206B2B" w14:textId="2731C463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193E1449" w14:textId="77777777" w:rsidTr="00DE444F">
        <w:trPr>
          <w:trHeight w:val="1196"/>
        </w:trPr>
        <w:tc>
          <w:tcPr>
            <w:tcW w:w="4045" w:type="dxa"/>
          </w:tcPr>
          <w:p w14:paraId="6BD99D11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</w:tcPr>
          <w:p w14:paraId="166B7610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50" w:type="dxa"/>
          </w:tcPr>
          <w:p w14:paraId="339CF20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6FE6C9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099963A2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5C8FF1DA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19BEC3FD" w14:textId="77777777" w:rsidTr="00DE444F">
        <w:trPr>
          <w:trHeight w:val="215"/>
        </w:trPr>
        <w:tc>
          <w:tcPr>
            <w:tcW w:w="4045" w:type="dxa"/>
            <w:shd w:val="clear" w:color="auto" w:fill="8EAADB" w:themeFill="accent1" w:themeFillTint="99"/>
          </w:tcPr>
          <w:p w14:paraId="7D9CF10F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0" w:type="dxa"/>
            <w:shd w:val="clear" w:color="auto" w:fill="8EAADB" w:themeFill="accent1" w:themeFillTint="99"/>
          </w:tcPr>
          <w:p w14:paraId="08D8C3A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950" w:type="dxa"/>
            <w:shd w:val="clear" w:color="auto" w:fill="8EAADB" w:themeFill="accent1" w:themeFillTint="99"/>
          </w:tcPr>
          <w:p w14:paraId="7ED703E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7068F746" w14:textId="77777777" w:rsidTr="00DE444F">
        <w:trPr>
          <w:trHeight w:val="513"/>
        </w:trPr>
        <w:tc>
          <w:tcPr>
            <w:tcW w:w="4045" w:type="dxa"/>
          </w:tcPr>
          <w:p w14:paraId="46718492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</w:tcPr>
          <w:p w14:paraId="0BF7AFB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81C5DFD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34E855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65DE03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50" w:type="dxa"/>
          </w:tcPr>
          <w:p w14:paraId="3A6FDC73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0434D197" w14:textId="54AC7701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775E519A" w14:textId="065813AA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7BF70CF6" w14:textId="4FB94003" w:rsidR="00DE444F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p w14:paraId="10D99CAB" w14:textId="77777777" w:rsidR="00DE444F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p w14:paraId="1C901A16" w14:textId="5F459030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0AB9653F" w14:textId="152F1FFD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TRANSPORTATION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045"/>
        <w:gridCol w:w="3960"/>
        <w:gridCol w:w="4950"/>
      </w:tblGrid>
      <w:tr w:rsidR="00941A5A" w:rsidRPr="00941A5A" w14:paraId="323A0101" w14:textId="77777777" w:rsidTr="00941A5A"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A1B5354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5587CFB" w14:textId="34FECD59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3EBF7D41" w14:textId="01C01E70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23D740CB" w14:textId="77777777" w:rsidTr="00941A5A"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5B1A" w14:textId="50122679" w:rsidR="00941A5A" w:rsidRPr="00941A5A" w:rsidRDefault="00941A5A" w:rsidP="00941A5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What i</w:t>
            </w:r>
            <w:r w:rsidR="00DE444F">
              <w:rPr>
                <w:rFonts w:cstheme="minorHAnsi"/>
                <w:sz w:val="20"/>
                <w:szCs w:val="20"/>
              </w:rPr>
              <w:t>s</w:t>
            </w:r>
            <w:r w:rsidRPr="00941A5A">
              <w:rPr>
                <w:rFonts w:cstheme="minorHAnsi"/>
                <w:sz w:val="20"/>
                <w:szCs w:val="20"/>
              </w:rPr>
              <w:t xml:space="preserve"> the average length of time for the </w:t>
            </w:r>
            <w:r w:rsidR="00DE444F">
              <w:rPr>
                <w:rFonts w:cstheme="minorHAnsi"/>
                <w:sz w:val="20"/>
                <w:szCs w:val="20"/>
              </w:rPr>
              <w:t>charter</w:t>
            </w:r>
            <w:r w:rsidRPr="00941A5A">
              <w:rPr>
                <w:rFonts w:cstheme="minorHAnsi"/>
                <w:sz w:val="20"/>
                <w:szCs w:val="20"/>
              </w:rPr>
              <w:t xml:space="preserve"> to arrange transportation for homeless children and youth?</w:t>
            </w:r>
          </w:p>
          <w:p w14:paraId="5DC4E92F" w14:textId="77777777" w:rsidR="00941A5A" w:rsidRPr="00941A5A" w:rsidRDefault="00941A5A" w:rsidP="00941A5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Are transportation services arranged quickly so that attendance is not impacted?</w:t>
            </w:r>
          </w:p>
          <w:p w14:paraId="663289E9" w14:textId="77777777" w:rsidR="00941A5A" w:rsidRPr="00941A5A" w:rsidRDefault="00941A5A" w:rsidP="00941A5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Are preschool-aged children provided transportation to and from the school of origin?</w:t>
            </w:r>
          </w:p>
          <w:p w14:paraId="3BE1A7AE" w14:textId="46376330" w:rsidR="00941A5A" w:rsidRPr="00941A5A" w:rsidRDefault="00DE444F" w:rsidP="00941A5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oes your</w:t>
            </w:r>
            <w:r w:rsidR="00941A5A" w:rsidRPr="00941A5A">
              <w:rPr>
                <w:rFonts w:cstheme="minorHAnsi"/>
                <w:sz w:val="20"/>
                <w:szCs w:val="20"/>
              </w:rPr>
              <w:t xml:space="preserve"> pupil transportation policies allow for flexibility in determining the most efficient mode of transportation to and from the school of origin?</w:t>
            </w:r>
          </w:p>
          <w:p w14:paraId="5AEA9799" w14:textId="31EDEF6E" w:rsidR="00941A5A" w:rsidRPr="00941A5A" w:rsidRDefault="00DE444F" w:rsidP="00941A5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oes your charter</w:t>
            </w:r>
            <w:r w:rsidR="00941A5A" w:rsidRPr="00941A5A">
              <w:rPr>
                <w:rFonts w:cstheme="minorHAnsi"/>
                <w:sz w:val="20"/>
                <w:szCs w:val="20"/>
              </w:rPr>
              <w:t xml:space="preserve"> have formal or informal </w:t>
            </w:r>
            <w:proofErr w:type="spellStart"/>
            <w:r w:rsidR="00941A5A" w:rsidRPr="00941A5A">
              <w:rPr>
                <w:rFonts w:cstheme="minorHAnsi"/>
                <w:sz w:val="20"/>
                <w:szCs w:val="20"/>
              </w:rPr>
              <w:t>interdistrict</w:t>
            </w:r>
            <w:proofErr w:type="spellEnd"/>
            <w:r w:rsidR="00941A5A" w:rsidRPr="00941A5A">
              <w:rPr>
                <w:rFonts w:cstheme="minorHAnsi"/>
                <w:sz w:val="20"/>
                <w:szCs w:val="20"/>
              </w:rPr>
              <w:t xml:space="preserve"> policies in place for sharing the cost and responsibility for transporting homeless students?</w:t>
            </w:r>
          </w:p>
          <w:p w14:paraId="3804413B" w14:textId="77777777" w:rsidR="00DE444F" w:rsidRPr="00DE444F" w:rsidRDefault="00941A5A" w:rsidP="00DE444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cstheme="minorHAnsi"/>
                <w:sz w:val="20"/>
                <w:szCs w:val="20"/>
              </w:rPr>
              <w:t>What are the biggest challenges in arranging transportation to and from the school</w:t>
            </w:r>
            <w:r w:rsidR="00DE444F">
              <w:rPr>
                <w:rFonts w:cstheme="minorHAnsi"/>
                <w:sz w:val="20"/>
                <w:szCs w:val="20"/>
              </w:rPr>
              <w:t>?</w:t>
            </w:r>
          </w:p>
          <w:p w14:paraId="07540CBE" w14:textId="14526EF9" w:rsidR="00941A5A" w:rsidRPr="00941A5A" w:rsidRDefault="00941A5A" w:rsidP="00DE444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What resources are in place to support providing transportation to and from the school?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7AB6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57FF8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27327A63" w14:textId="77777777" w:rsidTr="00DE444F">
        <w:trPr>
          <w:trHeight w:val="611"/>
        </w:trPr>
        <w:tc>
          <w:tcPr>
            <w:tcW w:w="4045" w:type="dxa"/>
            <w:shd w:val="clear" w:color="auto" w:fill="8EAADB" w:themeFill="accent1" w:themeFillTint="99"/>
          </w:tcPr>
          <w:p w14:paraId="05E32DEC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765630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0" w:type="dxa"/>
            <w:shd w:val="clear" w:color="auto" w:fill="8EAADB" w:themeFill="accent1" w:themeFillTint="99"/>
          </w:tcPr>
          <w:p w14:paraId="079477B5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5C119EB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950" w:type="dxa"/>
            <w:shd w:val="clear" w:color="auto" w:fill="8EAADB" w:themeFill="accent1" w:themeFillTint="99"/>
          </w:tcPr>
          <w:p w14:paraId="3C0C2AE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9D7CF24" w14:textId="2DBA203F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CE STATUS</w:t>
            </w:r>
          </w:p>
        </w:tc>
      </w:tr>
      <w:tr w:rsidR="00DE444F" w:rsidRPr="00DE444F" w14:paraId="5CA65EFE" w14:textId="77777777" w:rsidTr="00DE444F">
        <w:trPr>
          <w:trHeight w:val="1196"/>
        </w:trPr>
        <w:tc>
          <w:tcPr>
            <w:tcW w:w="4045" w:type="dxa"/>
          </w:tcPr>
          <w:p w14:paraId="568DE76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</w:tcPr>
          <w:p w14:paraId="1CF43B08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50" w:type="dxa"/>
          </w:tcPr>
          <w:p w14:paraId="6089741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437ED41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ncompliant</w:t>
            </w:r>
          </w:p>
          <w:p w14:paraId="409587F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ompliant </w:t>
            </w:r>
          </w:p>
          <w:p w14:paraId="438EE9A6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ction Needed</w:t>
            </w:r>
          </w:p>
        </w:tc>
      </w:tr>
      <w:tr w:rsidR="00DE444F" w:rsidRPr="00DE444F" w14:paraId="1651100A" w14:textId="77777777" w:rsidTr="00DE444F">
        <w:trPr>
          <w:trHeight w:val="215"/>
        </w:trPr>
        <w:tc>
          <w:tcPr>
            <w:tcW w:w="4045" w:type="dxa"/>
            <w:shd w:val="clear" w:color="auto" w:fill="8EAADB" w:themeFill="accent1" w:themeFillTint="99"/>
          </w:tcPr>
          <w:p w14:paraId="7597205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0" w:type="dxa"/>
            <w:shd w:val="clear" w:color="auto" w:fill="8EAADB" w:themeFill="accent1" w:themeFillTint="99"/>
          </w:tcPr>
          <w:p w14:paraId="41C1BE25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950" w:type="dxa"/>
            <w:shd w:val="clear" w:color="auto" w:fill="8EAADB" w:themeFill="accent1" w:themeFillTint="99"/>
          </w:tcPr>
          <w:p w14:paraId="40A85EF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MPLETION DATE(S)</w:t>
            </w:r>
          </w:p>
        </w:tc>
      </w:tr>
      <w:tr w:rsidR="00DE444F" w:rsidRPr="00DE444F" w14:paraId="1AFFC5DD" w14:textId="77777777" w:rsidTr="00DE444F">
        <w:trPr>
          <w:trHeight w:val="513"/>
        </w:trPr>
        <w:tc>
          <w:tcPr>
            <w:tcW w:w="4045" w:type="dxa"/>
          </w:tcPr>
          <w:p w14:paraId="3EE11A56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</w:tcPr>
          <w:p w14:paraId="5CBC32C0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AF3E3F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97D4A01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68CE8F3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50" w:type="dxa"/>
          </w:tcPr>
          <w:p w14:paraId="36D16AED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13DD734E" w14:textId="4BEAFAE9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10A899DC" w14:textId="437EC5BC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ACCESS TO SERVICES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101"/>
        <w:gridCol w:w="3956"/>
        <w:gridCol w:w="4898"/>
      </w:tblGrid>
      <w:tr w:rsidR="00941A5A" w:rsidRPr="00941A5A" w14:paraId="0FEDF802" w14:textId="77777777" w:rsidTr="00941A5A"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F0CBAEC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766BA1DC" w14:textId="6DB8B0B9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A2D629F" w14:textId="510B7873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3A6B155A" w14:textId="77777777" w:rsidTr="00941A5A">
        <w:tc>
          <w:tcPr>
            <w:tcW w:w="4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81238" w14:textId="34471881" w:rsidR="00941A5A" w:rsidRPr="00941A5A" w:rsidRDefault="00941A5A" w:rsidP="00941A5A">
            <w:pPr>
              <w:numPr>
                <w:ilvl w:val="0"/>
                <w:numId w:val="4"/>
              </w:numPr>
              <w:suppressAutoHyphens/>
              <w:autoSpaceDN w:val="0"/>
              <w:ind w:left="180" w:hanging="18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How does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your charter 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ensure that homeless students are linked to all services for which they are eligible, including tutoring and other academic support services?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AAFD106" w14:textId="6C7506EA" w:rsidR="00941A5A" w:rsidRPr="00941A5A" w:rsidRDefault="00941A5A" w:rsidP="00941A5A">
            <w:pPr>
              <w:numPr>
                <w:ilvl w:val="0"/>
                <w:numId w:val="4"/>
              </w:numPr>
              <w:suppressAutoHyphens/>
              <w:autoSpaceDN w:val="0"/>
              <w:ind w:left="180" w:hanging="18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Are homeless students able to access free meals immediately when they become homeless or enroll in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your 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school? </w:t>
            </w:r>
          </w:p>
          <w:p w14:paraId="57EAD472" w14:textId="2BA3626A" w:rsidR="00941A5A" w:rsidRPr="00941A5A" w:rsidRDefault="00941A5A" w:rsidP="00941A5A">
            <w:pPr>
              <w:numPr>
                <w:ilvl w:val="0"/>
                <w:numId w:val="4"/>
              </w:numPr>
              <w:suppressAutoHyphens/>
              <w:autoSpaceDN w:val="0"/>
              <w:ind w:left="180" w:hanging="18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How does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the charter 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ensure that homeless children and youth and their families are linked to community services as needed?</w:t>
            </w:r>
          </w:p>
          <w:p w14:paraId="772FA379" w14:textId="77777777" w:rsidR="00941A5A" w:rsidRPr="00941A5A" w:rsidRDefault="00941A5A" w:rsidP="00941A5A">
            <w:pPr>
              <w:numPr>
                <w:ilvl w:val="0"/>
                <w:numId w:val="4"/>
              </w:numPr>
              <w:suppressAutoHyphens/>
              <w:autoSpaceDN w:val="0"/>
              <w:ind w:left="180" w:hanging="18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How are homeless youth enabled to accumulate credits and receive credit for work partially completed when they move from one school to another?</w:t>
            </w:r>
          </w:p>
          <w:p w14:paraId="799F570F" w14:textId="77777777" w:rsidR="00941A5A" w:rsidRPr="00941A5A" w:rsidRDefault="00941A5A" w:rsidP="00941A5A">
            <w:pPr>
              <w:numPr>
                <w:ilvl w:val="0"/>
                <w:numId w:val="4"/>
              </w:numPr>
              <w:suppressAutoHyphens/>
              <w:autoSpaceDN w:val="0"/>
              <w:ind w:left="180" w:hanging="18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How are homeless students supported in participating in extracurricular activities, including athletics?</w:t>
            </w:r>
          </w:p>
          <w:p w14:paraId="2EAD8590" w14:textId="102DD1F9" w:rsidR="00941A5A" w:rsidRPr="00DE444F" w:rsidRDefault="00941A5A" w:rsidP="00DE444F">
            <w:pPr>
              <w:numPr>
                <w:ilvl w:val="0"/>
                <w:numId w:val="4"/>
              </w:numPr>
              <w:suppressAutoHyphens/>
              <w:autoSpaceDN w:val="0"/>
              <w:ind w:left="180" w:hanging="18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 xml:space="preserve">What services does the </w:t>
            </w:r>
            <w:r w:rsidR="00DE444F">
              <w:rPr>
                <w:rFonts w:asciiTheme="minorHAnsi" w:hAnsiTheme="minorHAnsi" w:cstheme="minorHAnsi"/>
                <w:sz w:val="20"/>
                <w:szCs w:val="20"/>
              </w:rPr>
              <w:t xml:space="preserve">charter </w:t>
            </w:r>
            <w:r w:rsidRPr="00941A5A">
              <w:rPr>
                <w:rFonts w:asciiTheme="minorHAnsi" w:hAnsiTheme="minorHAnsi" w:cstheme="minorHAnsi"/>
                <w:sz w:val="20"/>
                <w:szCs w:val="20"/>
              </w:rPr>
              <w:t>provide to address the trauma needs of homeless children and youth?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9A3CD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DDC0C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65B98AED" w14:textId="77777777" w:rsidTr="00DE444F">
        <w:trPr>
          <w:trHeight w:val="611"/>
        </w:trPr>
        <w:tc>
          <w:tcPr>
            <w:tcW w:w="4101" w:type="dxa"/>
            <w:shd w:val="clear" w:color="auto" w:fill="8EAADB" w:themeFill="accent1" w:themeFillTint="99"/>
          </w:tcPr>
          <w:p w14:paraId="615678DD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D679E5C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56" w:type="dxa"/>
            <w:shd w:val="clear" w:color="auto" w:fill="8EAADB" w:themeFill="accent1" w:themeFillTint="99"/>
          </w:tcPr>
          <w:p w14:paraId="1B3314B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11AEED3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898" w:type="dxa"/>
            <w:shd w:val="clear" w:color="auto" w:fill="8EAADB" w:themeFill="accent1" w:themeFillTint="99"/>
          </w:tcPr>
          <w:p w14:paraId="7ECF92BF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C3DB0EE" w14:textId="716B39F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61AFF3BF" w14:textId="77777777" w:rsidTr="00DE444F">
        <w:trPr>
          <w:trHeight w:val="1196"/>
        </w:trPr>
        <w:tc>
          <w:tcPr>
            <w:tcW w:w="4101" w:type="dxa"/>
          </w:tcPr>
          <w:p w14:paraId="1A1398A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56" w:type="dxa"/>
          </w:tcPr>
          <w:p w14:paraId="7CD4812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898" w:type="dxa"/>
          </w:tcPr>
          <w:p w14:paraId="7F6CB03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7B19E4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4411D15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7A992F13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69350D94" w14:textId="77777777" w:rsidTr="00DE444F">
        <w:trPr>
          <w:trHeight w:val="215"/>
        </w:trPr>
        <w:tc>
          <w:tcPr>
            <w:tcW w:w="4101" w:type="dxa"/>
            <w:shd w:val="clear" w:color="auto" w:fill="8EAADB" w:themeFill="accent1" w:themeFillTint="99"/>
          </w:tcPr>
          <w:p w14:paraId="3626CC5D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56" w:type="dxa"/>
            <w:shd w:val="clear" w:color="auto" w:fill="8EAADB" w:themeFill="accent1" w:themeFillTint="99"/>
          </w:tcPr>
          <w:p w14:paraId="097AEDCC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898" w:type="dxa"/>
            <w:shd w:val="clear" w:color="auto" w:fill="8EAADB" w:themeFill="accent1" w:themeFillTint="99"/>
          </w:tcPr>
          <w:p w14:paraId="4C014EB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1E7A578E" w14:textId="77777777" w:rsidTr="00DE444F">
        <w:trPr>
          <w:trHeight w:val="513"/>
        </w:trPr>
        <w:tc>
          <w:tcPr>
            <w:tcW w:w="4101" w:type="dxa"/>
          </w:tcPr>
          <w:p w14:paraId="3356DDD4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56" w:type="dxa"/>
          </w:tcPr>
          <w:p w14:paraId="2688D98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B0E86E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75B45B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38E044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898" w:type="dxa"/>
          </w:tcPr>
          <w:p w14:paraId="2A47C5C1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70AA9085" w14:textId="2683CF1A" w:rsidR="00DE444F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p w14:paraId="29ACE1CD" w14:textId="77777777" w:rsidR="00DE444F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p w14:paraId="5952890E" w14:textId="658C963C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SCHOOL SUCCESS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092"/>
        <w:gridCol w:w="3960"/>
        <w:gridCol w:w="4903"/>
      </w:tblGrid>
      <w:tr w:rsidR="00941A5A" w:rsidRPr="00941A5A" w14:paraId="3F2C8EF9" w14:textId="77777777" w:rsidTr="00941A5A"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4762A6C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4463AD1" w14:textId="0F3667A6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054B25A4" w14:textId="0261D971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04F83EC7" w14:textId="77777777" w:rsidTr="00941A5A"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2D17" w14:textId="77777777" w:rsidR="00DE444F" w:rsidRDefault="00DE444F" w:rsidP="00DE444F">
            <w:pPr>
              <w:numPr>
                <w:ilvl w:val="0"/>
                <w:numId w:val="3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he number of homeless students included in testing increasing each year?</w:t>
            </w:r>
          </w:p>
          <w:p w14:paraId="5D50A784" w14:textId="7AACD71E" w:rsidR="00DE444F" w:rsidRDefault="00DE444F" w:rsidP="00DE444F">
            <w:pPr>
              <w:numPr>
                <w:ilvl w:val="0"/>
                <w:numId w:val="3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What percentage of identified homeless students in your </w:t>
            </w:r>
            <w:r>
              <w:rPr>
                <w:rFonts w:ascii="Calibri" w:hAnsi="Calibri"/>
                <w:sz w:val="21"/>
                <w:szCs w:val="21"/>
              </w:rPr>
              <w:t xml:space="preserve">charter school </w:t>
            </w:r>
            <w:r>
              <w:rPr>
                <w:rFonts w:ascii="Calibri" w:hAnsi="Calibri"/>
                <w:sz w:val="21"/>
                <w:szCs w:val="21"/>
              </w:rPr>
              <w:t>are grade-level proficient in reading and math?</w:t>
            </w:r>
          </w:p>
          <w:p w14:paraId="7A375CD3" w14:textId="77777777" w:rsidR="00DE444F" w:rsidRDefault="00DE444F" w:rsidP="00DE444F">
            <w:pPr>
              <w:numPr>
                <w:ilvl w:val="0"/>
                <w:numId w:val="3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he academic proficiency of homeless students increasing in your district?</w:t>
            </w:r>
          </w:p>
          <w:p w14:paraId="38F0FDBE" w14:textId="399BA899" w:rsidR="00DE444F" w:rsidRDefault="00DE444F" w:rsidP="00DE444F">
            <w:pPr>
              <w:numPr>
                <w:ilvl w:val="0"/>
                <w:numId w:val="3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Does analysis of proficiency data factor in </w:t>
            </w:r>
            <w:r>
              <w:rPr>
                <w:rFonts w:ascii="Calibri" w:hAnsi="Calibri"/>
                <w:sz w:val="21"/>
                <w:szCs w:val="21"/>
              </w:rPr>
              <w:t xml:space="preserve">the </w:t>
            </w:r>
            <w:r>
              <w:rPr>
                <w:rFonts w:ascii="Calibri" w:hAnsi="Calibri"/>
                <w:sz w:val="21"/>
                <w:szCs w:val="21"/>
              </w:rPr>
              <w:t>length of time enrolled in the school where tested?</w:t>
            </w:r>
          </w:p>
          <w:p w14:paraId="6DEAB83F" w14:textId="239FD6C4" w:rsidR="00941A5A" w:rsidRPr="00941A5A" w:rsidRDefault="00DE444F" w:rsidP="00DE444F">
            <w:pPr>
              <w:pStyle w:val="ListParagraph"/>
              <w:numPr>
                <w:ilvl w:val="0"/>
                <w:numId w:val="3"/>
              </w:numPr>
              <w:suppressAutoHyphens/>
              <w:autoSpaceDN w:val="0"/>
              <w:spacing w:after="0" w:line="240" w:lineRule="auto"/>
              <w:textAlignment w:val="baseline"/>
              <w:rPr>
                <w:rFonts w:cstheme="minorHAnsi"/>
                <w:sz w:val="20"/>
                <w:szCs w:val="20"/>
                <w:u w:val="single"/>
              </w:rPr>
            </w:pPr>
            <w:r>
              <w:rPr>
                <w:rFonts w:ascii="Calibri" w:hAnsi="Calibri"/>
                <w:sz w:val="21"/>
                <w:szCs w:val="21"/>
              </w:rPr>
              <w:t>What other indicators, in addition to academic achievement scores, do you monitor? (e.g.</w:t>
            </w:r>
            <w:r>
              <w:rPr>
                <w:rFonts w:ascii="Calibri" w:hAnsi="Calibri"/>
                <w:sz w:val="21"/>
                <w:szCs w:val="21"/>
              </w:rPr>
              <w:t>,</w:t>
            </w:r>
            <w:r>
              <w:rPr>
                <w:rFonts w:ascii="Calibri" w:hAnsi="Calibri"/>
                <w:sz w:val="21"/>
                <w:szCs w:val="21"/>
              </w:rPr>
              <w:t xml:space="preserve"> attendance, grade-level promotion/retention, graduation rates, disciplinary referrals, etc.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4497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350DD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014C02CF" w14:textId="77777777" w:rsidTr="00DE444F">
        <w:trPr>
          <w:trHeight w:val="611"/>
        </w:trPr>
        <w:tc>
          <w:tcPr>
            <w:tcW w:w="4092" w:type="dxa"/>
            <w:shd w:val="clear" w:color="auto" w:fill="8EAADB" w:themeFill="accent1" w:themeFillTint="99"/>
          </w:tcPr>
          <w:p w14:paraId="567D9F4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C54459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0" w:type="dxa"/>
            <w:shd w:val="clear" w:color="auto" w:fill="8EAADB" w:themeFill="accent1" w:themeFillTint="99"/>
          </w:tcPr>
          <w:p w14:paraId="37FE0FFD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8B832DB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903" w:type="dxa"/>
            <w:shd w:val="clear" w:color="auto" w:fill="8EAADB" w:themeFill="accent1" w:themeFillTint="99"/>
          </w:tcPr>
          <w:p w14:paraId="3D83BC26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1D5C750" w14:textId="5EF9ADF4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2E78E387" w14:textId="77777777" w:rsidTr="00DE444F">
        <w:trPr>
          <w:trHeight w:val="1196"/>
        </w:trPr>
        <w:tc>
          <w:tcPr>
            <w:tcW w:w="4092" w:type="dxa"/>
          </w:tcPr>
          <w:p w14:paraId="5C14824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</w:tcPr>
          <w:p w14:paraId="19D6249F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03" w:type="dxa"/>
          </w:tcPr>
          <w:p w14:paraId="474797C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0970AC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5D8571C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636B8276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27957309" w14:textId="77777777" w:rsidTr="00DE444F">
        <w:trPr>
          <w:trHeight w:val="215"/>
        </w:trPr>
        <w:tc>
          <w:tcPr>
            <w:tcW w:w="4092" w:type="dxa"/>
            <w:shd w:val="clear" w:color="auto" w:fill="8EAADB" w:themeFill="accent1" w:themeFillTint="99"/>
          </w:tcPr>
          <w:p w14:paraId="6EBD72C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60" w:type="dxa"/>
            <w:shd w:val="clear" w:color="auto" w:fill="8EAADB" w:themeFill="accent1" w:themeFillTint="99"/>
          </w:tcPr>
          <w:p w14:paraId="74E93A18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903" w:type="dxa"/>
            <w:shd w:val="clear" w:color="auto" w:fill="8EAADB" w:themeFill="accent1" w:themeFillTint="99"/>
          </w:tcPr>
          <w:p w14:paraId="3266AA06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67944A31" w14:textId="77777777" w:rsidTr="00DE444F">
        <w:trPr>
          <w:trHeight w:val="513"/>
        </w:trPr>
        <w:tc>
          <w:tcPr>
            <w:tcW w:w="4092" w:type="dxa"/>
          </w:tcPr>
          <w:p w14:paraId="2B6AE55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</w:tcPr>
          <w:p w14:paraId="3EED99A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C2D052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62B35F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2C2BA58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03" w:type="dxa"/>
          </w:tcPr>
          <w:p w14:paraId="6373ABD7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428D118A" w14:textId="6460FD52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77E32188" w14:textId="5F8A4A14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2E597315" w14:textId="77CB882B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COLLABORATION WITHIN THE CHARTER SCHOOL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120"/>
        <w:gridCol w:w="3947"/>
        <w:gridCol w:w="4888"/>
      </w:tblGrid>
      <w:tr w:rsidR="00941A5A" w:rsidRPr="00941A5A" w14:paraId="609F8B40" w14:textId="77777777" w:rsidTr="00941A5A"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95AF2A5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11B81C1" w14:textId="5DD3E966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674D8C79" w14:textId="16C36EE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1B2BFAFD" w14:textId="77777777" w:rsidTr="00941A5A"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E0D89" w14:textId="77777777" w:rsidR="00941A5A" w:rsidRPr="00941A5A" w:rsidRDefault="00941A5A" w:rsidP="00941A5A">
            <w:pPr>
              <w:pStyle w:val="ListParagraph"/>
              <w:numPr>
                <w:ilvl w:val="0"/>
                <w:numId w:val="3"/>
              </w:numPr>
              <w:suppressAutoHyphens/>
              <w:autoSpaceDN w:val="0"/>
              <w:spacing w:after="0" w:line="240" w:lineRule="auto"/>
              <w:ind w:left="176" w:hanging="176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How do you ensure coordination among LEA administrators and personnel programs serving homeless students? </w:t>
            </w:r>
          </w:p>
          <w:p w14:paraId="274A2134" w14:textId="77777777" w:rsidR="00941A5A" w:rsidRPr="00941A5A" w:rsidRDefault="00941A5A" w:rsidP="00793224">
            <w:pPr>
              <w:pStyle w:val="ListParagraph"/>
              <w:suppressAutoHyphens/>
              <w:autoSpaceDN w:val="0"/>
              <w:ind w:left="176"/>
              <w:textAlignment w:val="baseline"/>
              <w:rPr>
                <w:rFonts w:cstheme="minorHAnsi"/>
                <w:sz w:val="20"/>
                <w:szCs w:val="20"/>
              </w:rPr>
            </w:pPr>
          </w:p>
          <w:p w14:paraId="61E898F6" w14:textId="77777777" w:rsidR="00941A5A" w:rsidRPr="00941A5A" w:rsidRDefault="00941A5A" w:rsidP="00793224">
            <w:pPr>
              <w:pStyle w:val="ListParagraph"/>
              <w:suppressAutoHyphens/>
              <w:autoSpaceDN w:val="0"/>
              <w:ind w:left="176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Consider specifically </w:t>
            </w:r>
          </w:p>
          <w:p w14:paraId="334103BD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pupil transportation</w:t>
            </w:r>
          </w:p>
          <w:p w14:paraId="6039327D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school registrars</w:t>
            </w:r>
          </w:p>
          <w:p w14:paraId="0D52D488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special education</w:t>
            </w:r>
          </w:p>
          <w:p w14:paraId="3DB02732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child nutrition</w:t>
            </w:r>
          </w:p>
          <w:p w14:paraId="29DC6F13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English learners</w:t>
            </w:r>
          </w:p>
          <w:p w14:paraId="089DF171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early childhood</w:t>
            </w:r>
          </w:p>
          <w:p w14:paraId="2E441EBE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early learning services</w:t>
            </w:r>
          </w:p>
          <w:p w14:paraId="065C3CB0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migrant education</w:t>
            </w:r>
          </w:p>
          <w:p w14:paraId="1B90E15D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dropout and truancy prevention</w:t>
            </w:r>
          </w:p>
          <w:p w14:paraId="202273D2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after tutoring school programs</w:t>
            </w:r>
          </w:p>
          <w:p w14:paraId="64C1FA41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school counselors and social workers</w:t>
            </w:r>
          </w:p>
          <w:p w14:paraId="00AA8DF2" w14:textId="77777777" w:rsidR="00941A5A" w:rsidRPr="00941A5A" w:rsidRDefault="00941A5A" w:rsidP="00941A5A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after="0" w:line="240" w:lineRule="auto"/>
              <w:ind w:left="450" w:hanging="270"/>
              <w:textAlignment w:val="baseline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school nurses</w:t>
            </w:r>
          </w:p>
          <w:p w14:paraId="2A1439D5" w14:textId="0CA52C90" w:rsidR="00941A5A" w:rsidRPr="00941A5A" w:rsidRDefault="00DE444F" w:rsidP="00941A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50" w:hanging="27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thers</w:t>
            </w:r>
          </w:p>
        </w:tc>
        <w:tc>
          <w:tcPr>
            <w:tcW w:w="3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B6DB4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891E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2221D28C" w14:textId="77777777" w:rsidTr="00DE444F">
        <w:trPr>
          <w:trHeight w:val="611"/>
        </w:trPr>
        <w:tc>
          <w:tcPr>
            <w:tcW w:w="4120" w:type="dxa"/>
            <w:shd w:val="clear" w:color="auto" w:fill="8EAADB" w:themeFill="accent1" w:themeFillTint="99"/>
          </w:tcPr>
          <w:p w14:paraId="3EEF3A01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A910A08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47" w:type="dxa"/>
            <w:shd w:val="clear" w:color="auto" w:fill="8EAADB" w:themeFill="accent1" w:themeFillTint="99"/>
          </w:tcPr>
          <w:p w14:paraId="293AD4A9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0FD25B2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888" w:type="dxa"/>
            <w:shd w:val="clear" w:color="auto" w:fill="8EAADB" w:themeFill="accent1" w:themeFillTint="99"/>
          </w:tcPr>
          <w:p w14:paraId="1A9BF06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B61CDD2" w14:textId="4F538C08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71DD2E4E" w14:textId="77777777" w:rsidTr="00DE444F">
        <w:trPr>
          <w:trHeight w:val="1196"/>
        </w:trPr>
        <w:tc>
          <w:tcPr>
            <w:tcW w:w="4120" w:type="dxa"/>
          </w:tcPr>
          <w:p w14:paraId="0697160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47" w:type="dxa"/>
          </w:tcPr>
          <w:p w14:paraId="6D3419B3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888" w:type="dxa"/>
          </w:tcPr>
          <w:p w14:paraId="02CAD31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A1155A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ncompliant</w:t>
            </w:r>
          </w:p>
          <w:p w14:paraId="460FACE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ompliant </w:t>
            </w:r>
          </w:p>
          <w:p w14:paraId="62690477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ction Needed</w:t>
            </w:r>
          </w:p>
        </w:tc>
      </w:tr>
      <w:tr w:rsidR="00DE444F" w:rsidRPr="00DE444F" w14:paraId="0C785FBF" w14:textId="77777777" w:rsidTr="00DE444F">
        <w:trPr>
          <w:trHeight w:val="215"/>
        </w:trPr>
        <w:tc>
          <w:tcPr>
            <w:tcW w:w="4120" w:type="dxa"/>
            <w:shd w:val="clear" w:color="auto" w:fill="8EAADB" w:themeFill="accent1" w:themeFillTint="99"/>
          </w:tcPr>
          <w:p w14:paraId="4D4667D0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47" w:type="dxa"/>
            <w:shd w:val="clear" w:color="auto" w:fill="8EAADB" w:themeFill="accent1" w:themeFillTint="99"/>
          </w:tcPr>
          <w:p w14:paraId="21096B9C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888" w:type="dxa"/>
            <w:shd w:val="clear" w:color="auto" w:fill="8EAADB" w:themeFill="accent1" w:themeFillTint="99"/>
          </w:tcPr>
          <w:p w14:paraId="0171F95F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27C475CF" w14:textId="77777777" w:rsidTr="00DE444F">
        <w:trPr>
          <w:trHeight w:val="513"/>
        </w:trPr>
        <w:tc>
          <w:tcPr>
            <w:tcW w:w="4120" w:type="dxa"/>
          </w:tcPr>
          <w:p w14:paraId="00FDD8A4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47" w:type="dxa"/>
          </w:tcPr>
          <w:p w14:paraId="256CB7AD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6CF2A7F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49E3223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3F6470D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888" w:type="dxa"/>
          </w:tcPr>
          <w:p w14:paraId="3A108B80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01486BDE" w14:textId="0D8A2051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07067841" w14:textId="1E400B44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3A27A1BC" w14:textId="39A23F8E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206CF00C" w14:textId="0E41BE73" w:rsidR="00941A5A" w:rsidRDefault="00941A5A" w:rsidP="00941A5A">
      <w:pPr>
        <w:rPr>
          <w:rFonts w:asciiTheme="minorHAnsi" w:hAnsiTheme="minorHAnsi" w:cstheme="minorHAnsi"/>
          <w:sz w:val="20"/>
          <w:szCs w:val="20"/>
        </w:rPr>
      </w:pPr>
    </w:p>
    <w:p w14:paraId="0B33FD33" w14:textId="532FE8D2" w:rsidR="00941A5A" w:rsidRPr="00941A5A" w:rsidRDefault="00941A5A" w:rsidP="00941A5A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COMMUNITY COLLABORATIONS</w:t>
      </w:r>
      <w:r w:rsidR="00DE444F">
        <w:rPr>
          <w:rFonts w:asciiTheme="minorHAnsi" w:hAnsiTheme="minorHAnsi" w:cstheme="minorHAnsi"/>
          <w:b/>
          <w:bCs/>
        </w:rPr>
        <w:t>,</w:t>
      </w:r>
      <w:r w:rsidRPr="00941A5A">
        <w:rPr>
          <w:rFonts w:asciiTheme="minorHAnsi" w:hAnsiTheme="minorHAnsi" w:cstheme="minorHAnsi"/>
          <w:b/>
          <w:bCs/>
        </w:rPr>
        <w:t xml:space="preserve"> INCLUDING LOCAL PSU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141"/>
        <w:gridCol w:w="3936"/>
        <w:gridCol w:w="4878"/>
      </w:tblGrid>
      <w:tr w:rsidR="00941A5A" w:rsidRPr="00941A5A" w14:paraId="4EF98A4D" w14:textId="77777777" w:rsidTr="00941A5A">
        <w:tc>
          <w:tcPr>
            <w:tcW w:w="4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C945EC2" w14:textId="77777777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3041C48" w14:textId="3A198974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FBDCDE5" w14:textId="1D7E18C2" w:rsidR="00941A5A" w:rsidRPr="00941A5A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58657E5E" w14:textId="77777777" w:rsidTr="00941A5A">
        <w:tc>
          <w:tcPr>
            <w:tcW w:w="4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7DA5" w14:textId="77777777" w:rsidR="00941A5A" w:rsidRPr="00941A5A" w:rsidRDefault="00941A5A" w:rsidP="00941A5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76" w:hanging="176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What activities do you conduct to foster coordination and collaboration with the </w:t>
            </w:r>
            <w:proofErr w:type="gramStart"/>
            <w:r w:rsidRPr="00941A5A">
              <w:rPr>
                <w:rFonts w:cstheme="minorHAnsi"/>
                <w:sz w:val="20"/>
                <w:szCs w:val="20"/>
              </w:rPr>
              <w:t>following:</w:t>
            </w:r>
            <w:proofErr w:type="gramEnd"/>
            <w:r w:rsidRPr="00941A5A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34FFC55" w14:textId="2E13B058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Public social service agenc</w:t>
            </w:r>
            <w:r w:rsidR="00DE444F">
              <w:rPr>
                <w:rFonts w:eastAsia="Times New Roman" w:cstheme="minorHAnsi"/>
                <w:sz w:val="20"/>
                <w:szCs w:val="20"/>
              </w:rPr>
              <w:t>y</w:t>
            </w:r>
          </w:p>
          <w:p w14:paraId="28D33290" w14:textId="2D5AA75D" w:rsidR="00941A5A" w:rsidRPr="00DE444F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DE444F">
              <w:rPr>
                <w:rFonts w:eastAsia="Times New Roman" w:cstheme="minorHAnsi"/>
                <w:sz w:val="20"/>
                <w:szCs w:val="20"/>
              </w:rPr>
              <w:t xml:space="preserve">Medical </w:t>
            </w:r>
            <w:r w:rsidR="00DE444F">
              <w:rPr>
                <w:rFonts w:eastAsia="Times New Roman" w:cstheme="minorHAnsi"/>
                <w:sz w:val="20"/>
                <w:szCs w:val="20"/>
              </w:rPr>
              <w:t>and m</w:t>
            </w:r>
            <w:r w:rsidRPr="00DE444F">
              <w:rPr>
                <w:rFonts w:eastAsia="Times New Roman" w:cstheme="minorHAnsi"/>
                <w:sz w:val="20"/>
                <w:szCs w:val="20"/>
              </w:rPr>
              <w:t>ental health services</w:t>
            </w:r>
          </w:p>
          <w:p w14:paraId="49478A5D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Food and clothing banks</w:t>
            </w:r>
          </w:p>
          <w:p w14:paraId="5893F9A2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Law enforcement agencies</w:t>
            </w:r>
          </w:p>
          <w:p w14:paraId="3FDCB29D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 xml:space="preserve">Domestic violence agencies </w:t>
            </w:r>
          </w:p>
          <w:p w14:paraId="10BD070E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proofErr w:type="gramStart"/>
            <w:r w:rsidRPr="00941A5A">
              <w:rPr>
                <w:rFonts w:eastAsia="Times New Roman" w:cstheme="minorHAnsi"/>
                <w:sz w:val="20"/>
                <w:szCs w:val="20"/>
              </w:rPr>
              <w:t>Child care</w:t>
            </w:r>
            <w:proofErr w:type="gramEnd"/>
            <w:r w:rsidRPr="00941A5A">
              <w:rPr>
                <w:rFonts w:eastAsia="Times New Roman" w:cstheme="minorHAnsi"/>
                <w:sz w:val="20"/>
                <w:szCs w:val="20"/>
              </w:rPr>
              <w:t xml:space="preserve"> providers</w:t>
            </w:r>
          </w:p>
          <w:p w14:paraId="3EC46BA5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Providers of services and programs funded under the Runaway and Homeless Youth Act</w:t>
            </w:r>
          </w:p>
          <w:p w14:paraId="10625E54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housing and HUD-funded programs</w:t>
            </w:r>
          </w:p>
          <w:p w14:paraId="28C977A3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 xml:space="preserve">Head Start and Early Head Start </w:t>
            </w:r>
          </w:p>
          <w:p w14:paraId="53FF67C1" w14:textId="64D1E2A3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 xml:space="preserve">Early intervention programs </w:t>
            </w:r>
          </w:p>
          <w:p w14:paraId="083C3228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Homeless shelters</w:t>
            </w:r>
          </w:p>
          <w:p w14:paraId="085CD03F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Higher education institutions</w:t>
            </w:r>
          </w:p>
          <w:p w14:paraId="6BADBEB3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Business partners</w:t>
            </w:r>
          </w:p>
          <w:p w14:paraId="0379D39D" w14:textId="37AB491C" w:rsidR="00941A5A" w:rsidRPr="00DE444F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Faith-based organizations</w:t>
            </w:r>
          </w:p>
          <w:p w14:paraId="412084DF" w14:textId="17C4A9A4" w:rsidR="00DE444F" w:rsidRPr="00DE444F" w:rsidRDefault="00DE444F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our l</w:t>
            </w:r>
            <w:r w:rsidRPr="00DE444F">
              <w:rPr>
                <w:rFonts w:eastAsia="Times New Roman" w:cstheme="minorHAnsi"/>
                <w:sz w:val="20"/>
                <w:szCs w:val="20"/>
              </w:rPr>
              <w:t>ocal PSU</w:t>
            </w:r>
          </w:p>
          <w:p w14:paraId="73B7E7CD" w14:textId="77777777" w:rsidR="00941A5A" w:rsidRPr="00941A5A" w:rsidRDefault="00941A5A" w:rsidP="00941A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941A5A">
              <w:rPr>
                <w:rFonts w:eastAsia="Times New Roman" w:cstheme="minorHAnsi"/>
                <w:sz w:val="20"/>
                <w:szCs w:val="20"/>
              </w:rPr>
              <w:t>Other groups serving homeless children and youth and their families</w:t>
            </w: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A565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A12B1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1C8BC213" w14:textId="77777777" w:rsidTr="00DE444F">
        <w:trPr>
          <w:trHeight w:val="611"/>
        </w:trPr>
        <w:tc>
          <w:tcPr>
            <w:tcW w:w="4141" w:type="dxa"/>
            <w:shd w:val="clear" w:color="auto" w:fill="8EAADB" w:themeFill="accent1" w:themeFillTint="99"/>
          </w:tcPr>
          <w:p w14:paraId="0E45EAED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2B522FFC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36" w:type="dxa"/>
            <w:shd w:val="clear" w:color="auto" w:fill="8EAADB" w:themeFill="accent1" w:themeFillTint="99"/>
          </w:tcPr>
          <w:p w14:paraId="0B079EA2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E5D564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878" w:type="dxa"/>
            <w:shd w:val="clear" w:color="auto" w:fill="8EAADB" w:themeFill="accent1" w:themeFillTint="99"/>
          </w:tcPr>
          <w:p w14:paraId="1DC41985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713C57B" w14:textId="550EB7BA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4C5EF277" w14:textId="77777777" w:rsidTr="00DE444F">
        <w:trPr>
          <w:trHeight w:val="1196"/>
        </w:trPr>
        <w:tc>
          <w:tcPr>
            <w:tcW w:w="4141" w:type="dxa"/>
          </w:tcPr>
          <w:p w14:paraId="38A103D5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36" w:type="dxa"/>
          </w:tcPr>
          <w:p w14:paraId="141CCD4F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878" w:type="dxa"/>
          </w:tcPr>
          <w:p w14:paraId="2FFD1BC1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C1E7C9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ncompliant</w:t>
            </w:r>
          </w:p>
          <w:p w14:paraId="589EF058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ompliant </w:t>
            </w:r>
          </w:p>
          <w:p w14:paraId="647735FC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ction Needed</w:t>
            </w:r>
          </w:p>
        </w:tc>
      </w:tr>
      <w:tr w:rsidR="00DE444F" w:rsidRPr="00DE444F" w14:paraId="5B860948" w14:textId="77777777" w:rsidTr="00DE444F">
        <w:trPr>
          <w:trHeight w:val="215"/>
        </w:trPr>
        <w:tc>
          <w:tcPr>
            <w:tcW w:w="4141" w:type="dxa"/>
            <w:shd w:val="clear" w:color="auto" w:fill="8EAADB" w:themeFill="accent1" w:themeFillTint="99"/>
          </w:tcPr>
          <w:p w14:paraId="7188AAF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36" w:type="dxa"/>
            <w:shd w:val="clear" w:color="auto" w:fill="8EAADB" w:themeFill="accent1" w:themeFillTint="99"/>
          </w:tcPr>
          <w:p w14:paraId="23141A4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878" w:type="dxa"/>
            <w:shd w:val="clear" w:color="auto" w:fill="8EAADB" w:themeFill="accent1" w:themeFillTint="99"/>
          </w:tcPr>
          <w:p w14:paraId="5541E1F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2FFA213E" w14:textId="77777777" w:rsidTr="00DE444F">
        <w:trPr>
          <w:trHeight w:val="513"/>
        </w:trPr>
        <w:tc>
          <w:tcPr>
            <w:tcW w:w="4141" w:type="dxa"/>
          </w:tcPr>
          <w:p w14:paraId="401EFF7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36" w:type="dxa"/>
          </w:tcPr>
          <w:p w14:paraId="003BA984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BE2D74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869FD6A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52B90F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878" w:type="dxa"/>
          </w:tcPr>
          <w:p w14:paraId="6364E034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724C68C1" w14:textId="77777777" w:rsidR="00DE444F" w:rsidRPr="00941A5A" w:rsidRDefault="00DE444F" w:rsidP="00DE444F">
      <w:pPr>
        <w:jc w:val="center"/>
        <w:rPr>
          <w:rFonts w:asciiTheme="minorHAnsi" w:hAnsiTheme="minorHAnsi" w:cstheme="minorHAnsi"/>
          <w:b/>
          <w:bCs/>
        </w:rPr>
      </w:pPr>
      <w:r w:rsidRPr="00941A5A">
        <w:rPr>
          <w:rFonts w:asciiTheme="minorHAnsi" w:hAnsiTheme="minorHAnsi" w:cstheme="minorHAnsi"/>
          <w:b/>
          <w:bCs/>
        </w:rPr>
        <w:lastRenderedPageBreak/>
        <w:t>TITLE I</w:t>
      </w:r>
      <w:r>
        <w:rPr>
          <w:rFonts w:asciiTheme="minorHAnsi" w:hAnsiTheme="minorHAnsi" w:cstheme="minorHAnsi"/>
          <w:b/>
          <w:bCs/>
        </w:rPr>
        <w:t>, SUBGRANT FUNDING, ARP-HCY, &amp; STATE TRANSPORTATION FUNDING SOURCES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098"/>
        <w:gridCol w:w="3957"/>
        <w:gridCol w:w="4900"/>
      </w:tblGrid>
      <w:tr w:rsidR="00DE444F" w:rsidRPr="00941A5A" w14:paraId="49B5E7D7" w14:textId="77777777" w:rsidTr="00793224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785BB270" w14:textId="77777777" w:rsidR="00DE444F" w:rsidRPr="00941A5A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70D97C7A" w14:textId="58E3E24E" w:rsidR="00DE444F" w:rsidRPr="00941A5A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62895605" w14:textId="429A01F1" w:rsidR="00DE444F" w:rsidRPr="00941A5A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941A5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DE444F" w:rsidRPr="00941A5A" w14:paraId="73DCB9CC" w14:textId="77777777" w:rsidTr="00793224">
        <w:tc>
          <w:tcPr>
            <w:tcW w:w="4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FDC4" w14:textId="52F767C2" w:rsidR="00DE444F" w:rsidRPr="00DE444F" w:rsidRDefault="00DE444F" w:rsidP="00793224">
            <w:pPr>
              <w:numPr>
                <w:ilvl w:val="0"/>
                <w:numId w:val="3"/>
              </w:numPr>
              <w:rPr>
                <w:rFonts w:ascii="Calibri" w:hAnsi="Calibri"/>
                <w:sz w:val="21"/>
                <w:szCs w:val="21"/>
              </w:rPr>
            </w:pPr>
            <w:r w:rsidRPr="00DE444F">
              <w:rPr>
                <w:rFonts w:ascii="Calibri" w:hAnsi="Calibri"/>
                <w:sz w:val="21"/>
                <w:szCs w:val="21"/>
              </w:rPr>
              <w:t>What funding sources do you currently have for serving homeless students</w:t>
            </w:r>
            <w:r>
              <w:rPr>
                <w:rFonts w:ascii="Calibri" w:hAnsi="Calibri"/>
                <w:sz w:val="21"/>
                <w:szCs w:val="21"/>
              </w:rPr>
              <w:t xml:space="preserve"> from NCHEP</w:t>
            </w:r>
            <w:r w:rsidRPr="00DE444F">
              <w:rPr>
                <w:rFonts w:ascii="Calibri" w:hAnsi="Calibri"/>
                <w:sz w:val="21"/>
                <w:szCs w:val="21"/>
              </w:rPr>
              <w:t>?</w:t>
            </w:r>
            <w:r>
              <w:rPr>
                <w:rFonts w:ascii="Calibri" w:hAnsi="Calibri"/>
                <w:sz w:val="21"/>
                <w:szCs w:val="21"/>
              </w:rPr>
              <w:t xml:space="preserve"> </w:t>
            </w:r>
          </w:p>
          <w:p w14:paraId="2F93402A" w14:textId="3D897558" w:rsidR="00DE444F" w:rsidRDefault="00DE444F" w:rsidP="00793224">
            <w:pPr>
              <w:numPr>
                <w:ilvl w:val="0"/>
                <w:numId w:val="3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How are services provided to homeless students in your charter school using </w:t>
            </w:r>
            <w:r>
              <w:rPr>
                <w:rFonts w:ascii="Calibri" w:hAnsi="Calibri"/>
                <w:sz w:val="21"/>
                <w:szCs w:val="21"/>
              </w:rPr>
              <w:t>these</w:t>
            </w:r>
            <w:r>
              <w:rPr>
                <w:rFonts w:ascii="Calibri" w:hAnsi="Calibri"/>
                <w:sz w:val="21"/>
                <w:szCs w:val="21"/>
              </w:rPr>
              <w:t xml:space="preserve"> fund</w:t>
            </w:r>
            <w:r>
              <w:rPr>
                <w:rFonts w:ascii="Calibri" w:hAnsi="Calibri"/>
                <w:sz w:val="21"/>
                <w:szCs w:val="21"/>
              </w:rPr>
              <w:t>s</w:t>
            </w:r>
            <w:r>
              <w:rPr>
                <w:rFonts w:ascii="Calibri" w:hAnsi="Calibri"/>
                <w:sz w:val="21"/>
                <w:szCs w:val="21"/>
              </w:rPr>
              <w:t>?</w:t>
            </w:r>
          </w:p>
          <w:p w14:paraId="778C6F53" w14:textId="77777777" w:rsidR="00DE444F" w:rsidRPr="00941A5A" w:rsidRDefault="00DE444F" w:rsidP="0079322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Does the Title I program reserve funds for homeless students? </w:t>
            </w:r>
          </w:p>
          <w:p w14:paraId="6197B903" w14:textId="77777777" w:rsidR="00DE444F" w:rsidRPr="00941A5A" w:rsidRDefault="00DE444F" w:rsidP="0079322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Is this set aside an amount sufficient to meet the needs of homeless children and youth in the LEA?</w:t>
            </w:r>
          </w:p>
          <w:p w14:paraId="14A19DA8" w14:textId="77777777" w:rsidR="00DE444F" w:rsidRPr="00941A5A" w:rsidRDefault="00DE444F" w:rsidP="0079322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Is this amount based on a discussion between the local homeless liaison and Title I coordinator of data on and needs of homeless students?</w:t>
            </w:r>
          </w:p>
          <w:p w14:paraId="1729E949" w14:textId="77777777" w:rsidR="00DE444F" w:rsidRPr="00941A5A" w:rsidRDefault="00DE444F" w:rsidP="0079322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 xml:space="preserve">Do you have input on the description in the local plan of the coordination between the Title I and </w:t>
            </w: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Pr="00941A5A">
              <w:rPr>
                <w:rFonts w:cstheme="minorHAnsi"/>
                <w:sz w:val="20"/>
                <w:szCs w:val="20"/>
              </w:rPr>
              <w:t>McKinney-Vento program?</w:t>
            </w:r>
          </w:p>
          <w:p w14:paraId="3DE75249" w14:textId="77777777" w:rsidR="00DE444F" w:rsidRPr="00941A5A" w:rsidRDefault="00DE444F" w:rsidP="0079322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1A5A">
              <w:rPr>
                <w:rFonts w:cstheme="minorHAnsi"/>
                <w:sz w:val="20"/>
                <w:szCs w:val="20"/>
              </w:rPr>
              <w:t>What is the frequency of communication between the Title I coordinator and you?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CA045" w14:textId="77777777" w:rsidR="00DE444F" w:rsidRPr="00941A5A" w:rsidRDefault="00DE444F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D6A89" w14:textId="77777777" w:rsidR="00DE444F" w:rsidRPr="00941A5A" w:rsidRDefault="00DE444F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39C1E97B" w14:textId="77777777" w:rsidTr="00DE444F">
        <w:trPr>
          <w:trHeight w:val="611"/>
        </w:trPr>
        <w:tc>
          <w:tcPr>
            <w:tcW w:w="4098" w:type="dxa"/>
            <w:shd w:val="clear" w:color="auto" w:fill="8EAADB" w:themeFill="accent1" w:themeFillTint="99"/>
          </w:tcPr>
          <w:p w14:paraId="75D0B181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2369F5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57" w:type="dxa"/>
            <w:shd w:val="clear" w:color="auto" w:fill="8EAADB" w:themeFill="accent1" w:themeFillTint="99"/>
          </w:tcPr>
          <w:p w14:paraId="648CBC94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62B5508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900" w:type="dxa"/>
            <w:shd w:val="clear" w:color="auto" w:fill="8EAADB" w:themeFill="accent1" w:themeFillTint="99"/>
          </w:tcPr>
          <w:p w14:paraId="4769D086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1717C7F" w14:textId="371CC2BE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5EA21145" w14:textId="77777777" w:rsidTr="00793224">
        <w:trPr>
          <w:trHeight w:val="1196"/>
        </w:trPr>
        <w:tc>
          <w:tcPr>
            <w:tcW w:w="4098" w:type="dxa"/>
          </w:tcPr>
          <w:p w14:paraId="5F26E940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57" w:type="dxa"/>
          </w:tcPr>
          <w:p w14:paraId="72CF26B8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00" w:type="dxa"/>
          </w:tcPr>
          <w:p w14:paraId="100D6552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CF4B3A8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029D2F11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63235C8A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7382CB82" w14:textId="77777777" w:rsidTr="00DE444F">
        <w:trPr>
          <w:trHeight w:val="215"/>
        </w:trPr>
        <w:tc>
          <w:tcPr>
            <w:tcW w:w="4098" w:type="dxa"/>
            <w:shd w:val="clear" w:color="auto" w:fill="8EAADB" w:themeFill="accent1" w:themeFillTint="99"/>
          </w:tcPr>
          <w:p w14:paraId="0A7D6D92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57" w:type="dxa"/>
            <w:shd w:val="clear" w:color="auto" w:fill="8EAADB" w:themeFill="accent1" w:themeFillTint="99"/>
          </w:tcPr>
          <w:p w14:paraId="08E123ED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900" w:type="dxa"/>
            <w:shd w:val="clear" w:color="auto" w:fill="8EAADB" w:themeFill="accent1" w:themeFillTint="99"/>
          </w:tcPr>
          <w:p w14:paraId="402C032E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4ECAD8D9" w14:textId="77777777" w:rsidTr="00793224">
        <w:trPr>
          <w:trHeight w:val="513"/>
        </w:trPr>
        <w:tc>
          <w:tcPr>
            <w:tcW w:w="4098" w:type="dxa"/>
          </w:tcPr>
          <w:p w14:paraId="7BC6253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57" w:type="dxa"/>
          </w:tcPr>
          <w:p w14:paraId="7B8EE43B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33D69442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A028650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DE778D6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900" w:type="dxa"/>
          </w:tcPr>
          <w:p w14:paraId="1413986A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10F4245F" w14:textId="59845375" w:rsidR="00941A5A" w:rsidRPr="00941A5A" w:rsidRDefault="00DE444F" w:rsidP="00941A5A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ADDITIONAL </w:t>
      </w:r>
      <w:r w:rsidR="00941A5A" w:rsidRPr="00941A5A">
        <w:rPr>
          <w:rFonts w:asciiTheme="minorHAnsi" w:hAnsiTheme="minorHAnsi" w:cstheme="minorHAnsi"/>
          <w:b/>
          <w:bCs/>
        </w:rPr>
        <w:t>RESOURCES, CAPACITY &amp; COMPL</w:t>
      </w:r>
      <w:r>
        <w:rPr>
          <w:rFonts w:asciiTheme="minorHAnsi" w:hAnsiTheme="minorHAnsi" w:cstheme="minorHAnsi"/>
          <w:b/>
          <w:bCs/>
        </w:rPr>
        <w:t>IA</w:t>
      </w:r>
      <w:r w:rsidR="00941A5A" w:rsidRPr="00941A5A">
        <w:rPr>
          <w:rFonts w:asciiTheme="minorHAnsi" w:hAnsiTheme="minorHAnsi" w:cstheme="minorHAnsi"/>
          <w:b/>
          <w:bCs/>
        </w:rPr>
        <w:t>NCE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111"/>
        <w:gridCol w:w="3951"/>
        <w:gridCol w:w="4893"/>
      </w:tblGrid>
      <w:tr w:rsidR="00941A5A" w:rsidRPr="00941A5A" w14:paraId="6EAA29C3" w14:textId="77777777" w:rsidTr="00941A5A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B25D4CF" w14:textId="77777777" w:rsidR="00941A5A" w:rsidRPr="00DE444F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to Consider</w:t>
            </w:r>
          </w:p>
        </w:tc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561DCC0" w14:textId="7FD233FE" w:rsidR="00941A5A" w:rsidRPr="00DE444F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in Place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65E532C" w14:textId="2A1EB0AC" w:rsidR="00941A5A" w:rsidRPr="00DE444F" w:rsidRDefault="00941A5A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hat</w:t>
            </w:r>
            <w:r w:rsid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'</w:t>
            </w:r>
            <w:r w:rsidRPr="00DE444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Needed</w:t>
            </w:r>
          </w:p>
        </w:tc>
      </w:tr>
      <w:tr w:rsidR="00941A5A" w:rsidRPr="00941A5A" w14:paraId="6C4F1EA4" w14:textId="77777777" w:rsidTr="00941A5A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7804E" w14:textId="5FA7810E" w:rsidR="00DE444F" w:rsidRDefault="00DE444F" w:rsidP="00DE444F">
            <w:pPr>
              <w:numPr>
                <w:ilvl w:val="0"/>
                <w:numId w:val="8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What </w:t>
            </w:r>
            <w:r>
              <w:rPr>
                <w:rFonts w:ascii="Calibri" w:hAnsi="Calibri"/>
                <w:sz w:val="21"/>
                <w:szCs w:val="21"/>
              </w:rPr>
              <w:t xml:space="preserve">additional </w:t>
            </w:r>
            <w:r>
              <w:rPr>
                <w:rFonts w:ascii="Calibri" w:hAnsi="Calibri"/>
                <w:sz w:val="21"/>
                <w:szCs w:val="21"/>
              </w:rPr>
              <w:t>resources are available to meet the unique needs of your homeless students</w:t>
            </w:r>
            <w:r>
              <w:rPr>
                <w:rFonts w:ascii="Calibri" w:hAnsi="Calibri"/>
                <w:sz w:val="21"/>
                <w:szCs w:val="21"/>
              </w:rPr>
              <w:t xml:space="preserve"> if you do not have McKinney-Vento funding</w:t>
            </w:r>
            <w:r>
              <w:rPr>
                <w:rFonts w:ascii="Calibri" w:hAnsi="Calibri"/>
                <w:sz w:val="21"/>
                <w:szCs w:val="21"/>
              </w:rPr>
              <w:t>?</w:t>
            </w:r>
          </w:p>
          <w:p w14:paraId="2353AA04" w14:textId="448291BC" w:rsidR="00DE444F" w:rsidRDefault="00DE444F" w:rsidP="00DE444F">
            <w:pPr>
              <w:numPr>
                <w:ilvl w:val="0"/>
                <w:numId w:val="8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W</w:t>
            </w:r>
            <w:r>
              <w:rPr>
                <w:rFonts w:ascii="Calibri" w:hAnsi="Calibri"/>
                <w:sz w:val="21"/>
                <w:szCs w:val="21"/>
              </w:rPr>
              <w:t>hat supplemental services are provided</w:t>
            </w:r>
            <w:r>
              <w:rPr>
                <w:rFonts w:ascii="Calibri" w:hAnsi="Calibri"/>
                <w:sz w:val="21"/>
                <w:szCs w:val="21"/>
              </w:rPr>
              <w:t>,</w:t>
            </w:r>
            <w:r>
              <w:rPr>
                <w:rFonts w:ascii="Calibri" w:hAnsi="Calibri"/>
                <w:sz w:val="21"/>
                <w:szCs w:val="21"/>
              </w:rPr>
              <w:t xml:space="preserve"> and how are they funded</w:t>
            </w:r>
            <w:r>
              <w:rPr>
                <w:rFonts w:ascii="Calibri" w:hAnsi="Calibri"/>
                <w:sz w:val="21"/>
                <w:szCs w:val="21"/>
              </w:rPr>
              <w:t xml:space="preserve"> if you do not receive McKinney-Vento funding</w:t>
            </w:r>
            <w:r>
              <w:rPr>
                <w:rFonts w:ascii="Calibri" w:hAnsi="Calibri"/>
                <w:sz w:val="21"/>
                <w:szCs w:val="21"/>
              </w:rPr>
              <w:t>?</w:t>
            </w:r>
          </w:p>
          <w:p w14:paraId="7F87A2D2" w14:textId="6F2EAEB8" w:rsidR="00DE444F" w:rsidRDefault="00DE444F" w:rsidP="00DE444F">
            <w:pPr>
              <w:numPr>
                <w:ilvl w:val="0"/>
                <w:numId w:val="8"/>
              </w:num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echnical assistance being provided to you as the homeless liaison regarding the educational rights of and provision of services for homeless children and youth? How and by whom?</w:t>
            </w:r>
          </w:p>
          <w:p w14:paraId="06C4A92B" w14:textId="139E5663" w:rsidR="00DE444F" w:rsidRPr="00DE444F" w:rsidRDefault="00DE444F" w:rsidP="00DE444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/>
                <w:sz w:val="21"/>
                <w:szCs w:val="21"/>
              </w:rPr>
              <w:t>How are you ensuring that school administrators and staff are providing services and supports in compliance with the McKinney-Vento Act?</w:t>
            </w:r>
          </w:p>
        </w:tc>
        <w:tc>
          <w:tcPr>
            <w:tcW w:w="3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9915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F98E3" w14:textId="77777777" w:rsidR="00941A5A" w:rsidRPr="00941A5A" w:rsidRDefault="00941A5A" w:rsidP="00793224">
            <w:pPr>
              <w:jc w:val="both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tr w:rsidR="00DE444F" w:rsidRPr="00DE444F" w14:paraId="40FF1089" w14:textId="77777777" w:rsidTr="00DE444F">
        <w:trPr>
          <w:trHeight w:val="611"/>
        </w:trPr>
        <w:tc>
          <w:tcPr>
            <w:tcW w:w="4111" w:type="dxa"/>
            <w:shd w:val="clear" w:color="auto" w:fill="8EAADB" w:themeFill="accent1" w:themeFillTint="99"/>
          </w:tcPr>
          <w:p w14:paraId="36E8448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79A40C5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51" w:type="dxa"/>
            <w:shd w:val="clear" w:color="auto" w:fill="8EAADB" w:themeFill="accent1" w:themeFillTint="99"/>
          </w:tcPr>
          <w:p w14:paraId="43B388D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995F161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EEDBACK  FROM THE OFFICE OF THE STATE COORDINATOR</w:t>
            </w:r>
          </w:p>
        </w:tc>
        <w:tc>
          <w:tcPr>
            <w:tcW w:w="4893" w:type="dxa"/>
            <w:shd w:val="clear" w:color="auto" w:fill="8EAADB" w:themeFill="accent1" w:themeFillTint="99"/>
          </w:tcPr>
          <w:p w14:paraId="6859FC70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F364B99" w14:textId="118710DF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A</w:t>
            </w: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CE STATUS</w:t>
            </w:r>
          </w:p>
        </w:tc>
      </w:tr>
      <w:tr w:rsidR="00DE444F" w:rsidRPr="00DE444F" w14:paraId="55AAEC89" w14:textId="77777777" w:rsidTr="00DE444F">
        <w:trPr>
          <w:trHeight w:val="1196"/>
        </w:trPr>
        <w:tc>
          <w:tcPr>
            <w:tcW w:w="4111" w:type="dxa"/>
          </w:tcPr>
          <w:p w14:paraId="142A3D73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51" w:type="dxa"/>
          </w:tcPr>
          <w:p w14:paraId="33842AE9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893" w:type="dxa"/>
          </w:tcPr>
          <w:p w14:paraId="706F071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6E6F93AE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oncompliant</w:t>
            </w:r>
          </w:p>
          <w:p w14:paraId="49817F82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Compliant </w:t>
            </w:r>
          </w:p>
          <w:p w14:paraId="08057D77" w14:textId="77777777" w:rsidR="00DE444F" w:rsidRPr="00DE444F" w:rsidRDefault="00DE444F" w:rsidP="00793224">
            <w:pPr>
              <w:spacing w:after="1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ction Needed</w:t>
            </w:r>
          </w:p>
        </w:tc>
      </w:tr>
      <w:tr w:rsidR="00DE444F" w:rsidRPr="00DE444F" w14:paraId="17E96A16" w14:textId="77777777" w:rsidTr="00DE444F">
        <w:trPr>
          <w:trHeight w:val="215"/>
        </w:trPr>
        <w:tc>
          <w:tcPr>
            <w:tcW w:w="4111" w:type="dxa"/>
            <w:shd w:val="clear" w:color="auto" w:fill="8EAADB" w:themeFill="accent1" w:themeFillTint="99"/>
          </w:tcPr>
          <w:p w14:paraId="1941275A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3951" w:type="dxa"/>
            <w:shd w:val="clear" w:color="auto" w:fill="8EAADB" w:themeFill="accent1" w:themeFillTint="99"/>
          </w:tcPr>
          <w:p w14:paraId="738F6A87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PONSE &amp; ACTION STEPS OF HOMELESS LIAISON</w:t>
            </w:r>
          </w:p>
        </w:tc>
        <w:tc>
          <w:tcPr>
            <w:tcW w:w="4893" w:type="dxa"/>
            <w:shd w:val="clear" w:color="auto" w:fill="8EAADB" w:themeFill="accent1" w:themeFillTint="99"/>
          </w:tcPr>
          <w:p w14:paraId="5FF6BE25" w14:textId="77777777" w:rsidR="00DE444F" w:rsidRPr="00DE444F" w:rsidRDefault="00DE444F" w:rsidP="0079322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MPLETION DATE(S)</w:t>
            </w:r>
          </w:p>
        </w:tc>
      </w:tr>
      <w:tr w:rsidR="00DE444F" w:rsidRPr="00DE444F" w14:paraId="5D238B1D" w14:textId="77777777" w:rsidTr="00DE444F">
        <w:trPr>
          <w:trHeight w:val="513"/>
        </w:trPr>
        <w:tc>
          <w:tcPr>
            <w:tcW w:w="4111" w:type="dxa"/>
          </w:tcPr>
          <w:p w14:paraId="70977CE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951" w:type="dxa"/>
          </w:tcPr>
          <w:p w14:paraId="7E9F5227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11F90D6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73044685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061241EC" w14:textId="77777777" w:rsidR="00DE444F" w:rsidRPr="00DE444F" w:rsidRDefault="00DE444F" w:rsidP="00793224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893" w:type="dxa"/>
          </w:tcPr>
          <w:p w14:paraId="0577B9E7" w14:textId="77777777" w:rsidR="00DE444F" w:rsidRPr="00DE444F" w:rsidRDefault="00DE444F" w:rsidP="00793224">
            <w:pPr>
              <w:spacing w:after="160" w:line="259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E444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</w:p>
        </w:tc>
      </w:tr>
    </w:tbl>
    <w:p w14:paraId="4D14C9D3" w14:textId="318F850F" w:rsidR="00DE444F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p w14:paraId="0BFAC38B" w14:textId="77777777" w:rsidR="00DE444F" w:rsidRPr="00941A5A" w:rsidRDefault="00DE444F" w:rsidP="00941A5A">
      <w:pPr>
        <w:rPr>
          <w:rFonts w:asciiTheme="minorHAnsi" w:hAnsiTheme="minorHAnsi" w:cstheme="minorHAnsi"/>
          <w:sz w:val="20"/>
          <w:szCs w:val="20"/>
        </w:rPr>
      </w:pPr>
    </w:p>
    <w:sectPr w:rsidR="00DE444F" w:rsidRPr="00941A5A" w:rsidSect="00606A67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FDB6A" w14:textId="77777777" w:rsidR="00677CE2" w:rsidRDefault="00677CE2" w:rsidP="00941A5A">
      <w:r>
        <w:separator/>
      </w:r>
    </w:p>
  </w:endnote>
  <w:endnote w:type="continuationSeparator" w:id="0">
    <w:p w14:paraId="1A4EEDBB" w14:textId="77777777" w:rsidR="00677CE2" w:rsidRDefault="00677CE2" w:rsidP="00941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495650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0B9EF43" w14:textId="0D05FB6B" w:rsidR="00DE444F" w:rsidRDefault="00DE444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92CDA36" w14:textId="77777777" w:rsidR="00DE444F" w:rsidRDefault="00DE44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4329E" w14:textId="77777777" w:rsidR="00677CE2" w:rsidRDefault="00677CE2" w:rsidP="00941A5A">
      <w:r>
        <w:separator/>
      </w:r>
    </w:p>
  </w:footnote>
  <w:footnote w:type="continuationSeparator" w:id="0">
    <w:p w14:paraId="0DD141CD" w14:textId="77777777" w:rsidR="00677CE2" w:rsidRDefault="00677CE2" w:rsidP="00941A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38"/>
    <w:multiLevelType w:val="hybridMultilevel"/>
    <w:tmpl w:val="4C9EA4B6"/>
    <w:lvl w:ilvl="0" w:tplc="04090001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475A67"/>
    <w:multiLevelType w:val="hybridMultilevel"/>
    <w:tmpl w:val="07442866"/>
    <w:lvl w:ilvl="0" w:tplc="6E20375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2470C7"/>
    <w:multiLevelType w:val="hybridMultilevel"/>
    <w:tmpl w:val="93B29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6C793F"/>
    <w:multiLevelType w:val="hybridMultilevel"/>
    <w:tmpl w:val="11E0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D3322"/>
    <w:multiLevelType w:val="hybridMultilevel"/>
    <w:tmpl w:val="EAE04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22AA2"/>
    <w:multiLevelType w:val="hybridMultilevel"/>
    <w:tmpl w:val="74DA6126"/>
    <w:lvl w:ilvl="0" w:tplc="D1AAE896">
      <w:start w:val="1"/>
      <w:numFmt w:val="decimal"/>
      <w:lvlText w:val="%1 = 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0F2403"/>
    <w:multiLevelType w:val="hybridMultilevel"/>
    <w:tmpl w:val="46FEF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B2044"/>
    <w:multiLevelType w:val="hybridMultilevel"/>
    <w:tmpl w:val="0D920C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2E3C14"/>
    <w:multiLevelType w:val="hybridMultilevel"/>
    <w:tmpl w:val="74DA6126"/>
    <w:lvl w:ilvl="0" w:tplc="D1AAE896">
      <w:start w:val="1"/>
      <w:numFmt w:val="decimal"/>
      <w:lvlText w:val="%1 = 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DA7DF7"/>
    <w:multiLevelType w:val="hybridMultilevel"/>
    <w:tmpl w:val="75001B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E96667"/>
    <w:multiLevelType w:val="hybridMultilevel"/>
    <w:tmpl w:val="82569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0"/>
  </w:num>
  <w:num w:numId="7">
    <w:abstractNumId w:val="7"/>
  </w:num>
  <w:num w:numId="8">
    <w:abstractNumId w:val="2"/>
  </w:num>
  <w:num w:numId="9">
    <w:abstractNumId w:val="9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rQwNTMyMzKyMDFX0lEKTi0uzszPAykwrAUAhpmmBywAAAA="/>
  </w:docVars>
  <w:rsids>
    <w:rsidRoot w:val="00613D02"/>
    <w:rsid w:val="00262E07"/>
    <w:rsid w:val="0033342F"/>
    <w:rsid w:val="00606A67"/>
    <w:rsid w:val="00613D02"/>
    <w:rsid w:val="00677CE2"/>
    <w:rsid w:val="00941A5A"/>
    <w:rsid w:val="00B52081"/>
    <w:rsid w:val="00DE444F"/>
    <w:rsid w:val="00F15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E7155"/>
  <w15:chartTrackingRefBased/>
  <w15:docId w15:val="{BAF8CE99-C6CE-4FE3-955F-E71753B5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D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6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1A5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941A5A"/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1A5A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941A5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41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1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1A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A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44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44F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44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44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44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44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98F41-4CE6-4943-8B94-E880DAC9F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3</TotalTime>
  <Pages>1</Pages>
  <Words>1731</Words>
  <Characters>987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Phillips</dc:creator>
  <cp:keywords/>
  <dc:description/>
  <cp:lastModifiedBy>Lisa Phillips</cp:lastModifiedBy>
  <cp:revision>3</cp:revision>
  <dcterms:created xsi:type="dcterms:W3CDTF">2022-03-16T00:17:00Z</dcterms:created>
  <dcterms:modified xsi:type="dcterms:W3CDTF">2022-03-16T20:30:00Z</dcterms:modified>
</cp:coreProperties>
</file>